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id w:val="1328170429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/>
          <w:color w:val="4F81BD" w:themeColor="accent1"/>
          <w:spacing w:val="20"/>
          <w:sz w:val="72"/>
          <w:szCs w:val="72"/>
          <w:lang w:eastAsia="ja-JP"/>
        </w:rPr>
      </w:sdtEndPr>
      <w:sdtContent>
        <w:p w:rsidR="001C5210" w:rsidRDefault="00716562">
          <w:r w:rsidRPr="00716562">
            <w:rPr>
              <w:noProof/>
            </w:rPr>
            <w:pict>
              <v:rect id="Rectangle 35" o:spid="_x0000_s1026" style="position:absolute;margin-left:0;margin-top:89.65pt;width:226.45pt;height:150.4pt;z-index:251660288;visibility:visible;mso-width-percent:370;mso-left-percent:455;mso-position-horizontal-relative:page;mso-position-vertical-relative:page;mso-width-percent:370;mso-left-percent:455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" fillcolor="#1f497d [3215]" stroked="f" strokeweight="2pt">
                <v:textbox inset="14.4pt,14.4pt,14.4pt,28.8pt">
                  <w:txbxContent>
                    <w:p w:rsidR="00766342" w:rsidRDefault="00766342">
                      <w:pPr>
                        <w:spacing w:before="240"/>
                        <w:jc w:val="center"/>
                        <w:rPr>
                          <w:color w:val="FFFFFF" w:themeColor="background1"/>
                        </w:rPr>
                      </w:pPr>
                      <w:sdt>
                        <w:sdtPr>
                          <w:rPr>
                            <w:color w:val="FFFFFF" w:themeColor="background1"/>
                            <w:sz w:val="96"/>
                          </w:rPr>
                          <w:alias w:val="Abstract"/>
                          <w:id w:val="1954973472"/>
                          <w:dataBinding w:prefixMappings="xmlns:ns0='http://schemas.microsoft.com/office/2006/coverPageProps'" w:xpath="/ns0:CoverPageProperties[1]/ns0:Abstract[1]" w:storeItemID="{55AF091B-3C7A-41E3-B477-F2FDAA23CFDA}"/>
                          <w:text/>
                        </w:sdtPr>
                        <w:sdtContent>
                          <w:r w:rsidRPr="001C5210">
                            <w:rPr>
                              <w:color w:val="FFFFFF" w:themeColor="background1"/>
                              <w:sz w:val="96"/>
                            </w:rPr>
                            <w:t>TQM ISO</w:t>
                          </w:r>
                        </w:sdtContent>
                      </w:sdt>
                    </w:p>
                  </w:txbxContent>
                </v:textbox>
                <w10:wrap anchorx="page" anchory="page"/>
              </v:rect>
            </w:pict>
          </w:r>
          <w:r w:rsidRPr="00716562">
            <w:rPr>
              <w:noProof/>
            </w:rPr>
            <w:pict>
              <v:rect id="Rectangle 36" o:spid="_x0000_s1029" style="position:absolute;margin-left:0;margin-top:0;width:244.8pt;height:554.4pt;z-index:251659264;visibility:visible;mso-width-percent:400;mso-height-percent:700;mso-left-percent:440;mso-top-percent:25;mso-position-horizontal-relative:page;mso-position-vertical-relative:page;mso-width-percent:400;mso-height-percent:700;mso-left-percent:440;mso-top-percent:25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" fillcolor="white [3212]" strokecolor="#938953 [1614]" strokeweight="1.25pt">
                <w10:wrap anchorx="page" anchory="page"/>
              </v:rect>
            </w:pict>
          </w:r>
          <w:r w:rsidRPr="00716562">
            <w:rPr>
              <w:noProof/>
            </w:rPr>
            <w:pict>
              <v:rect id="Rectangle 37" o:spid="_x0000_s1028" style="position:absolute;margin-left:0;margin-top:0;width:226.45pt;height:9.35pt;z-index:251662336;visibility:visible;mso-width-percent:370;mso-left-percent:455;mso-top-percent:690;mso-position-horizontal-relative:page;mso-position-vertical-relative:page;mso-width-percent:370;mso-left-percent:455;mso-top-percent:69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B83J5yAAgAA&#10;UwUAAA4AAAAAAAAAAAAAAAAALgIAAGRycy9lMm9Eb2MueG1sUEsBAi0AFAAGAAgAAAAhAJygOCjc&#10;AAAABAEAAA8AAAAAAAAAAAAAAAAA2gQAAGRycy9kb3ducmV2LnhtbFBLBQYAAAAABAAEAPMAAADj&#10;BQAAAAA=&#10;" fillcolor="#4f81bd [3204]" stroked="f" strokeweight="2pt">
                <w10:wrap anchorx="page" anchory="page"/>
              </v:rect>
            </w:pict>
          </w:r>
        </w:p>
        <w:p w:rsidR="001C5210" w:rsidRDefault="00716562">
          <w:pPr>
            <w:rPr>
              <w:rFonts w:asciiTheme="majorHAnsi" w:eastAsiaTheme="majorEastAsia" w:hAnsiTheme="majorHAnsi" w:cstheme="majorBidi"/>
              <w:b/>
              <w:color w:val="4F81BD" w:themeColor="accent1"/>
              <w:spacing w:val="20"/>
              <w:sz w:val="72"/>
              <w:szCs w:val="72"/>
              <w:lang w:eastAsia="ja-JP"/>
            </w:rPr>
          </w:pPr>
          <w:r w:rsidRPr="00716562"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7" type="#_x0000_t202" style="position:absolute;margin-left:284.55pt;margin-top:361.35pt;width:220.3pt;height:194.9pt;z-index:251661312;visibility:visible;mso-width-percent:360;mso-height-percent:280;mso-position-horizontal-relative:page;mso-position-vertical-relative:page;mso-width-percent:360;mso-height-percent: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" filled="f" stroked="f" strokeweight=".5pt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  <w:noProof/>
                          <w:color w:val="4F81BD" w:themeColor="accent1"/>
                          <w:sz w:val="72"/>
                          <w:szCs w:val="144"/>
                        </w:rPr>
                        <w:alias w:val="Title"/>
                        <w:id w:val="15585847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:rsidR="00766342" w:rsidRDefault="00766342">
                          <w:pPr>
                            <w:rPr>
                              <w:rFonts w:asciiTheme="majorHAnsi" w:hAnsiTheme="majorHAnsi"/>
                              <w:noProof/>
                              <w:color w:val="4F81BD" w:themeColor="accent1"/>
                              <w:sz w:val="72"/>
                              <w:szCs w:val="144"/>
                            </w:rPr>
                          </w:pPr>
                          <w:r>
                            <w:rPr>
                              <w:rFonts w:asciiTheme="majorHAnsi" w:hAnsiTheme="majorHAnsi"/>
                              <w:noProof/>
                              <w:color w:val="4F81BD" w:themeColor="accent1"/>
                              <w:sz w:val="72"/>
                              <w:szCs w:val="144"/>
                            </w:rPr>
                            <w:t>INTERNAL AUDIT -  CHECKLIST</w:t>
                          </w:r>
                        </w:p>
                      </w:sdtContent>
                    </w:sdt>
                    <w:sdt>
                      <w:sdtPr>
                        <w:rPr>
                          <w:rFonts w:asciiTheme="majorHAnsi" w:hAnsiTheme="majorHAnsi"/>
                          <w:noProof/>
                          <w:color w:val="1F497D" w:themeColor="text2"/>
                          <w:sz w:val="32"/>
                          <w:szCs w:val="40"/>
                        </w:rPr>
                        <w:alias w:val="Subtitle"/>
                        <w:id w:val="-325982983"/>
                        <w:showingPlcHdr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Content>
                        <w:p w:rsidR="00766342" w:rsidRDefault="00766342">
                          <w:pPr>
                            <w:rPr>
                              <w:rFonts w:asciiTheme="majorHAnsi" w:hAnsiTheme="majorHAnsi"/>
                              <w:noProof/>
                              <w:color w:val="1F497D" w:themeColor="text2"/>
                              <w:sz w:val="32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noProof/>
                              <w:color w:val="1F497D" w:themeColor="text2"/>
                              <w:sz w:val="32"/>
                              <w:szCs w:val="40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  <w:r w:rsidR="001C5210">
            <w:rPr>
              <w:rFonts w:asciiTheme="majorHAnsi" w:eastAsiaTheme="majorEastAsia" w:hAnsiTheme="majorHAnsi" w:cstheme="majorBidi"/>
              <w:b/>
              <w:color w:val="4F81BD" w:themeColor="accent1"/>
              <w:spacing w:val="20"/>
              <w:sz w:val="72"/>
              <w:szCs w:val="72"/>
              <w:lang w:eastAsia="ja-JP"/>
            </w:rPr>
            <w:br w:type="page"/>
          </w:r>
        </w:p>
      </w:sdtContent>
    </w:sdt>
    <w:tbl>
      <w:tblPr>
        <w:tblW w:w="10080" w:type="dxa"/>
        <w:tblInd w:w="-252" w:type="dxa"/>
        <w:tblLayout w:type="fixed"/>
        <w:tblLook w:val="04A0"/>
      </w:tblPr>
      <w:tblGrid>
        <w:gridCol w:w="630"/>
        <w:gridCol w:w="5400"/>
        <w:gridCol w:w="720"/>
        <w:gridCol w:w="630"/>
        <w:gridCol w:w="2700"/>
      </w:tblGrid>
      <w:tr w:rsidR="00EC68CA" w:rsidRPr="000E15CF" w:rsidTr="002A672A">
        <w:trPr>
          <w:trHeight w:val="525"/>
        </w:trPr>
        <w:tc>
          <w:tcPr>
            <w:tcW w:w="10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lastRenderedPageBreak/>
              <w:t>INTERNAL AUDIT CHECKLIST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C68CA" w:rsidRPr="000E15CF" w:rsidRDefault="00B47405" w:rsidP="002A672A">
            <w:pPr>
              <w:spacing w:before="240" w:after="0"/>
              <w:ind w:left="-108" w:right="-108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</w:pPr>
            <w:r w:rsidRPr="00B47405">
              <w:rPr>
                <w:rFonts w:ascii="Kartika" w:eastAsia="Times New Roman" w:hAnsi="Kartika" w:cs="Kartika"/>
                <w:b/>
                <w:bCs/>
                <w:color w:val="000000"/>
                <w:sz w:val="20"/>
                <w:szCs w:val="20"/>
                <w:cs/>
                <w:lang w:bidi="ml-IN"/>
              </w:rPr>
              <w:t>ക്രമ</w:t>
            </w:r>
            <w:r w:rsidRPr="00B474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32"/>
              </w:rPr>
              <w:t xml:space="preserve"> </w:t>
            </w:r>
            <w:r w:rsidRPr="00B47405">
              <w:rPr>
                <w:rFonts w:ascii="Kartika" w:eastAsia="Times New Roman" w:hAnsi="Kartika" w:cs="Kartika"/>
                <w:b/>
                <w:bCs/>
                <w:color w:val="000000"/>
                <w:sz w:val="20"/>
                <w:szCs w:val="20"/>
                <w:cs/>
                <w:lang w:bidi="ml-IN"/>
              </w:rPr>
              <w:t>ന</w:t>
            </w:r>
            <w:r w:rsidRPr="00B47405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  <w:t>.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C68CA" w:rsidRPr="000E15CF" w:rsidRDefault="002A672A" w:rsidP="002A672A">
            <w:pPr>
              <w:spacing w:line="240" w:lineRule="auto"/>
              <w:jc w:val="center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2A672A">
              <w:rPr>
                <w:rFonts w:ascii="Kartika" w:eastAsia="Times New Roman" w:hAnsi="Kartika" w:cs="Kartika" w:hint="cs"/>
                <w:b/>
                <w:bCs/>
                <w:color w:val="000000"/>
                <w:sz w:val="24"/>
                <w:szCs w:val="24"/>
                <w:cs/>
                <w:lang w:bidi="ml-IN"/>
              </w:rPr>
              <w:t>ചോദ്യം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2A672A" w:rsidRDefault="002A672A" w:rsidP="002A672A">
            <w:pPr>
              <w:spacing w:before="240" w:after="0" w:line="240" w:lineRule="auto"/>
              <w:ind w:hanging="108"/>
              <w:jc w:val="center"/>
              <w:rPr>
                <w:rFonts w:ascii="Kartika" w:eastAsia="Times New Roman" w:hAnsi="Kartika" w:cs="Kartika"/>
                <w:b/>
                <w:bCs/>
                <w:color w:val="000000"/>
                <w:szCs w:val="24"/>
              </w:rPr>
            </w:pPr>
            <w:r w:rsidRPr="002A672A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ഉണ്ട്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2A672A" w:rsidRDefault="002A672A" w:rsidP="002A672A">
            <w:pPr>
              <w:spacing w:before="240" w:after="0" w:line="240" w:lineRule="auto"/>
              <w:ind w:hanging="108"/>
              <w:jc w:val="center"/>
              <w:rPr>
                <w:rFonts w:ascii="Kartika" w:eastAsia="Times New Roman" w:hAnsi="Kartika" w:cs="Kartika"/>
                <w:b/>
                <w:bCs/>
                <w:color w:val="000000"/>
                <w:szCs w:val="24"/>
              </w:rPr>
            </w:pPr>
            <w:r w:rsidRPr="002A672A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ഇല്ല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2A672A" w:rsidP="002A672A">
            <w:pPr>
              <w:spacing w:before="240" w:after="0" w:line="240" w:lineRule="auto"/>
              <w:jc w:val="center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2A672A">
              <w:rPr>
                <w:rFonts w:ascii="Kartika" w:eastAsia="Times New Roman" w:hAnsi="Kartika" w:cs="Kartika" w:hint="cs"/>
                <w:b/>
                <w:bCs/>
                <w:color w:val="000000"/>
                <w:sz w:val="24"/>
                <w:szCs w:val="24"/>
                <w:cs/>
                <w:lang w:bidi="ml-IN"/>
              </w:rPr>
              <w:t>റിമാർക്സ്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  <w:t>1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പ്രസിഡന്</w:t>
            </w:r>
            <w:r w:rsidRPr="000E15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റ്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സിഡ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വു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ാകുകയു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മായ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കയു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ഞ്ചായത്ത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ഫ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ീറ്റിംഗ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ങ്കെടു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സമിത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ങ്ങളിലെ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ജണ്ട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ശ്ചയ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പ്പെട്ട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യല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ൌച്ചറ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ിനുട്സ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രൂവ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ഘടക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നങ്ങളിലെ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ടെ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ി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മായ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ല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ാ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്രമി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ഘടക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ന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േധാവികളുടെ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വലോകനവുമായ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പ്പെട്ട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ള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2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സെക്രട്ടറി</w:t>
            </w: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ഫ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ീറ്റിംഗ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ള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ിനുട്സ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ൂ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ീകരി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റ്റന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ാക്ഷ്യപ്പെടുത്ത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െക്രട്ടറിയുടെ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ോല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ീഴ്ജീവനക്ക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ത്തരവ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ഖേന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ഭജ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ിയിട്ട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റുകളു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ാക്ഷ്യപ്പെടുത്ത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ലികമാ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യലുകളു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കള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100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തമാന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ലവ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വരിക്കുന്നത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ാഗ്രത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ുല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ഞ്ചായത്ത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സമിത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ജന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രുമായ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ല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ം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സമിതിയോഗത്തിലേക്ക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സിഡന്റുമായി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ലോചിച്ച്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ജണ്ട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ാറുണ്ടോ</w:t>
            </w:r>
            <w:r w:rsidRPr="000E15CF">
              <w:rPr>
                <w:rFonts w:ascii="AnjaliOldLipi" w:eastAsia="Times New Roman" w:hAnsi="AnjaliOldLip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</w:rPr>
            </w:pPr>
            <w:r w:rsidRPr="000E15CF">
              <w:rPr>
                <w:rFonts w:ascii="AnjaliOldLipi" w:eastAsia="Times New Roman" w:hAnsi="AnjaliOldLip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njaliOldLipi" w:eastAsia="Times New Roman" w:hAnsi="AnjaliOldLip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സ്റ്റാന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റിംഗ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കമ്മിറ്റി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സവ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ോട്ടീസ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ത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ട്ട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മാണ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്വഹ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ദ്യോഗസ്ഥരെ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ത്തിലേ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ഷണ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ിനുട്ട്സ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വോറ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ികയ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രുമാന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ി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ത്തി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െ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ംഗീകാരത്ത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ുന്നുണ്ടോ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ിനുട്ടസ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ലു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ദ്ധ്യക്ഷ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ഒപ്പ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െച്ച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്തിമമാ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?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ധനകാര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സാന്ത്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വ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ലവ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ണക്കു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ിച്ച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ിതിയി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കുതികളും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സുകള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ിരിച്ചെടുക്കുന്നത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ത്ത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വലോക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?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കുതികളും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സുകള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ുമത്തുന്നതിന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നത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ുമാ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ൂട്ടുന്നതിന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ദ്യോഗസ്ഥ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മാ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പീലു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ഗണ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ഴുതിത്തള്ള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‌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േക്ക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മിഷ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യ്ക്കുള്ള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ഗണിച്ച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ിതി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ുപാ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‌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ധനപരമാ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റുള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കള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ഴു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െന്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റപ്പ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ു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ഡ്ജറ്റ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ുസൃതമായ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യന്ത്രണ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ാലിക്കാ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ഡ്ജ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ുന്നത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മായകരട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ാ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പ്പെട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ംഗ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മ്മിറ്റികളുടെ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ഡ്ജ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ൊപ്പോസലു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ഗണിച്ച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രട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ജ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ഡ്ജ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ീ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രോപ്രിയേഷ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ഡ്ജ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ുതുക്ക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ഷിക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ധനകാര്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ത്രിക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ു്നനത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ദ്യോഗസ്ഥ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ൈനംദിന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ര്യ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യിരുത്ത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ംഗ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മ്മിറ്റിക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ിയിട്ടില്ലാത്ത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ര്യ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്ച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ഫീസ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ഭര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ര്യങ്ങളി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ടപെട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വികസനം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ൂപീകര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ന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ഷിക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്വഹണവ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ോണിറ്ററിംഗു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ുന്നത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െടു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പ്പെട്ടവ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മാ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ിപ്പിന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മാ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ന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്വഹണ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ലണ്ട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9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കസന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ന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ംഗ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മ്മിറ്റിയുടെ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ധിയില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ുന്ന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ഷ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്ണ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ല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രക്ഷണ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ൃഗ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രക്ഷണ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ഷീര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കസ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ത്സ്യ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റുകിട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ലസേചന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റുകിട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്യവസായം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രാമത്ത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ൈദ്യു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യ്ക്കുള്ള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്ദേശ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ര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്ച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ക്ഷേമകാര്യം</w:t>
            </w:r>
          </w:p>
        </w:tc>
      </w:tr>
      <w:tr w:rsidR="00EC68CA" w:rsidRPr="000E15CF" w:rsidTr="002A672A">
        <w:trPr>
          <w:trHeight w:val="10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ാമൂ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്യ സുരക്ഷിതത്വ പെന്‍ഷനുകള്‍‌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ൊഴില്‍ രഹിത വേതനം എന്നിവയ്ക്കുള്ള അപേക്ഷകള്‍ യ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ഥാസമയം പരിശോധന ഉദ്യോഗസ്ഥര്‍ക്ക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നല്‍കാനും റിപ്പോര്‍ട്ട് ലഭിക്കുന്ന മുറക്ക് ആയതിന്മേല്‍‍ ആവശ്യമായ തീരുമാനം യഥാസമയം 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ടു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ാരിദ്ര്യ ലഘൂകരണം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ിശുക്കള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വൃദ്ധ ജനങ്ങള്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മാനസിക ശാരീരിക വെല്ലുവിളി നേരിടുന്നവര്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എന്നിവര്‍ക്കുള്ള ക്ഷേമത്തിനുള്ള പ്രൊജക്ടുകള്‍  യഥാസമയം തയ്യാറാക്കുന്നുണ്ടോ 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4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2A672A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="002A672A" w:rsidRPr="002A672A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ആരോഗ്യ</w:t>
            </w:r>
            <w:r w:rsidR="002A672A" w:rsidRPr="002A672A">
              <w:rPr>
                <w:rFonts w:ascii="Calibri" w:eastAsia="Times New Roman" w:hAnsi="Calibri" w:cs="Times New Roman"/>
                <w:b/>
                <w:color w:val="00000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ിദ്യാഭ്യാസം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ടിവെള്ള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െജിസ്റ്ററുകൾ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ിധിക്കാറുണ്ടോ</w:t>
            </w:r>
            <w:r w:rsidR="002A672A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ുചീകരണ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ൊഴിലാളികളുടെ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ർത്തനം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യിരുത്താറുണ്ടോ</w:t>
            </w:r>
            <w:r w:rsidR="002A672A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രിതകർമ്മസേനയുടെ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ർത്തനം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യിരുത്താറുണ്ടോ</w:t>
            </w:r>
            <w:r w:rsidR="002A672A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47DD9">
              <w:rPr>
                <w:rFonts w:eastAsia="Times New Roman" w:cs="Times New Roman"/>
                <w:color w:val="000000"/>
                <w:sz w:val="24"/>
                <w:szCs w:val="20"/>
              </w:rPr>
              <w:t>PEC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ീറ്റിംഗുകൾ</w:t>
            </w:r>
            <w:r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ര്യക്ഷമമായി</w:t>
            </w:r>
            <w:r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347DD9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68C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2A672A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="002A672A" w:rsidRPr="00347DD9">
              <w:rPr>
                <w:rFonts w:eastAsia="Times New Roman" w:cs="Times New Roman"/>
                <w:color w:val="000000"/>
                <w:szCs w:val="20"/>
              </w:rPr>
              <w:t xml:space="preserve">PAIN &amp; </w:t>
            </w:r>
            <w:r w:rsidR="002A672A" w:rsidRPr="00347DD9">
              <w:rPr>
                <w:rFonts w:eastAsia="Times New Roman" w:cs="Kartika"/>
                <w:color w:val="000000"/>
                <w:szCs w:val="20"/>
              </w:rPr>
              <w:t>PALIATIVE CARE</w:t>
            </w:r>
            <w:r w:rsidR="002A672A" w:rsidRPr="00347DD9">
              <w:rPr>
                <w:rFonts w:ascii="Calibri" w:eastAsia="Times New Roman" w:hAnsi="Calibri" w:cs="Times New Roman"/>
                <w:color w:val="00000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ഭാഗങ്ങളുടെ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ർത്തനം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യിരുത്താറുണ്ടോ</w:t>
            </w:r>
            <w:r w:rsidR="00347DD9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2A672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672A" w:rsidRPr="000E15CF" w:rsidRDefault="00347DD9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672A" w:rsidRPr="000E15CF" w:rsidRDefault="00347DD9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HMC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ുടെ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ർത്തനം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യിരുത്താറുണ്ട</w:t>
            </w:r>
            <w:proofErr w:type="gramStart"/>
            <w:r w:rsidR="002A672A" w:rsidRPr="002A672A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ോ</w:t>
            </w:r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  <w:proofErr w:type="gramEnd"/>
            <w:r w:rsidR="002A672A" w:rsidRPr="002A672A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2A672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672A" w:rsidRPr="000E15CF" w:rsidRDefault="002A672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672A" w:rsidRPr="002A672A" w:rsidRDefault="002A672A" w:rsidP="000E15CF">
            <w:pPr>
              <w:spacing w:after="0"/>
              <w:jc w:val="both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A672A" w:rsidRPr="000E15CF" w:rsidRDefault="002A672A" w:rsidP="000E15CF">
            <w:pPr>
              <w:spacing w:after="0"/>
              <w:jc w:val="both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4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ML-TTKarthika" w:eastAsia="Times New Roman" w:hAnsi="ML-TTKarthika" w:cs="Times New Roman"/>
                <w:b/>
                <w:bCs/>
                <w:color w:val="000000"/>
                <w:sz w:val="32"/>
                <w:szCs w:val="32"/>
              </w:rPr>
              <w:t>AknÌâv sk{I«dn</w:t>
            </w: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r w:rsidRPr="000E15C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]²Xn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 xml:space="preserve">  cq]oIcWw \nÀÆlWw bYm kabw sN¿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 xml:space="preserve">m 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r w:rsidRPr="000E15C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hkvXp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 xml:space="preserve"> \nIpXn ]ncns¨Sp¡p¶Xnte¡v ¢À¡pamÀ¡v \nÀt±iw \ÂI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>m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IpSpw</w:t>
            </w: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_{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io {]hÀ¯\§fnÂ kPohambn CSs]S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>m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r w:rsidRPr="000E15C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sXmgnepd¸v ]²Xn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 xml:space="preserve"> tamWnäÀ sN¿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>m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t£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a s]³j\pIÄ Umäm F³{Sn sNbvXv bYm kabw AwKoIcn¨v \ÂI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>m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  <w:proofErr w:type="gramStart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sk{</w:t>
            </w:r>
            <w:proofErr w:type="gramEnd"/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t>I«dnbpsS A`mh¯nÂ Hm^okv NpaXeIÄ ssIImcyw sN¿mdpt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  <w:softHyphen/>
              <w:t>m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8"/>
                <w:szCs w:val="28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32"/>
                <w:szCs w:val="32"/>
              </w:rPr>
            </w:pPr>
            <w:r w:rsidRPr="000E15CF">
              <w:rPr>
                <w:rFonts w:ascii="ML-TTKarthika" w:eastAsia="Times New Roman" w:hAnsi="ML-TTKarthika" w:cs="Times New Roman"/>
                <w:color w:val="000000"/>
                <w:sz w:val="32"/>
                <w:szCs w:val="32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32"/>
                <w:szCs w:val="32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32"/>
                <w:szCs w:val="32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32"/>
                <w:szCs w:val="32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5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t>JS/HC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‍ രജിസ്റ്റര്‍ കൃത്യത ഉറപ്പ് വരുത്തുക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ഴ്സണല്‍ കേഷ് ഡിക്ലറേഷന്‍ രജിസ്റ്റര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/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ലേറ്റ് അറ്റന്‍റന്‍സ് രജിസ്റ്റര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/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േഷ്വല്‍ ലീവ് രജിസ്റ്റര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/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ൂവ്മെന്‍റ് രജിസ്റ്റര്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 കൃത്യമയി രേഖപ്പെടുത്ത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 ഓഫീസ് ഡ്യൂട്ടി രജിസ്റ്റ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ിസ്ട്രിബ്യൂഷന്‍ രജിസ്റ്റ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 ഓഫീസ് ഡയറി എന്നിവ  കൃത്യമയി 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ഫ്രണ്ട് ഓഫീസ് ഡ്യൂട്ടി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–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ലനക്കാര്‍ക്ക് റൊട്ടേഷന്‍ അടിസ്ഥാനത്തില്‍ ചുമതല നല്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ഫ് മീറ്റിംഗ് കൃത്യമായി ചേ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എല്ലാ ഫയലുകളും 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JS/HC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പരിശോധ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ഴ്സണല് രജിസ്റ്റര്‍ പരിശോധ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ാര്‍ജ് ഹാന്‍റ് ഓവര്‍ രജിസ്റ്റര്‍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പ്രകാരം ചുമതല ഏറ്റെടുക്കുകയും കൈമാറുകയും 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 ഓര്ഡര്‍ പ്രകാരം ജീവനക്കാര്ക്ക് ചുമതല വിഭജിച്ച് നല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സിസ്റ്റന്‍റ് പബ്ലിക് ഇന്‍ഫര്‍മേഷന്‍ എന്ന ച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ുമതല കൃത്യമായി പാല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ിധ ഓഡിറ്റ് റിപ്പോര്‍ട്ടുകള്‍ ഗ്രാമസഭയില്‍ അവതരി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ന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-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രണ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-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ാഹ രജിസ്ട്രേഷന്‍ കൃത്യമായി നട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ഇലക്ഷനുമായ ബന്ധപ്പെട്ട കാര്യങ്ങള്‍ 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 ചെയ്തു വ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6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t>Accountant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ഞ്ചായത്തിൻറെ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അക്കൗണ്ടുകൾ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ാലികമാക്കി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ൂക്ഷിക്കുക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േ ബുക്ക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േഷ് ബുക്ക് എന്നിവ ദിവസേന പ്രിന്‍റെടുത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്ത് ഒപ്പുവച്ച് സൂക്ഷിക്കാറുണ്ടൊ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പയോഗിച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ഴിഞ്ഞ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സീ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ക്കൌണ്ട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ന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േഷ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ു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ാങ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ു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െക്രട്ടറിയ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ക്കൌ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റ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ാക്ഷ്യപ്പെടു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യാഷിയ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ല്ലെങ്ക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ണ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കാര്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ാ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ുമതലപ്പെടുത്തി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ദ്യോഗസ്ഥ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ണ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ിച്ച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ന്നെയ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ൊട്ടടുത്ത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മ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ടുക്കിയിട്ടുണ്ടെ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ര്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റപ്പുവരുത്ത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TGS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EFT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ഴി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ുന്ന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കകള്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ത്യക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റില്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ാറുണ്ടോ</w:t>
            </w: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സ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ത്താ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യ്യതിക്കക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വ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ിലവ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ണക്ക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ധനകാര്യസ്റ്റാ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ംഗ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മ്മിറ്റിമുന്പാക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വതരിപ്പി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സിഡ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ധികാരികമാക്കി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േഷമാണ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ില്ല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െയ്മെ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ത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 ഓഫീസ് രസീത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ൌണ്ടര്‍ ഫയല്‍ കൃത്യമയി ബൈന്‍റ് ചെയ്ത് സൂക്ഷിക്കാറുണ്ടൊ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ൌച്ചറുകള്‍ ബൈന്‍റ് ചെയ്ത് സൂക്ഷിക്കാറുണ്ടൊ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 ഇടപാടുകളും സാംഖ്യയില്‍ യഥാസമയം രേഖപ്പെടുത്ത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േങ്ക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ട്രഷറി പ്രതിമാസ റീകണ്‍സിലേഷന്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lastRenderedPageBreak/>
              <w:t>കൃത്യമയി ചെയ്യ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ഷി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ധനകാര്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ത്രി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ക്കൌണ്ട്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ൂ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മ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ധിക്കുള്ള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ധനകാര്യ സ്റ്റാന്‍ഡിംഗ് കമ്മിറ്റി എല്ലാ മാസവും പത്താം തിയതിക്കകം ചേര്‍ന്ന് വരവ് ചെലവ് കണക്ക് അംഗീകരിക്കാറുണ്ടോ   മിനുട്സ് കൃത്യമായി രേഖപ്പെടുത്ത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ജറ്റിന് അനുസൃതമായി ചെലവ് ചെയ്യാറുണ്ടോ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ജറ്റ് തയാറാക്കുന്നതുമായി ബന്ധപ്പെട്ട ജോലികള്‍ സമയബന്ധിതമായി ചെയ്യ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ചെക്ക് 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&amp;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ഡ്രാഫ്റ്റ് രജിസ്റ്ററുകള്‍ സാക്ഷ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്യപ്പെടുത്തി സൂക്ഷിക്കുന്നുണ്ടോ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‍ക്കാര്‍ ഉത്തരവ് പ്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രകാരം അക്കൌണ്ടന്‍റിന്‍റെ ചുമതല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ശ്ചയിച്ചത് പൂര്‍ണമായും പാല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7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ഓഫീസ് അറ്റന്‍ഡന്‍റ്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ാര്യക്ഷമമായ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േവന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്രധാനത്തിനു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ഓഫീസിനെ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ജ്ജമാക്കുകയും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വശ്യമായ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ഹായങ്ങൾ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ചെയ്തു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ൊടുക്കയും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DD0ECD" w:rsidRPr="00DD0ECD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ചെയ്യുക</w:t>
            </w:r>
            <w:r w:rsidR="00DD0ECD" w:rsidRPr="00DD0ECD">
              <w:rPr>
                <w:rFonts w:ascii="Kartika" w:eastAsia="Times New Roman" w:hAnsi="Kartika" w:cs="Kartika"/>
                <w:b/>
                <w:bCs/>
                <w:color w:val="000000"/>
              </w:rPr>
              <w:t>.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എല്ലാ ദിവസവും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9.30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് ഓഫിസി‍ല്‍ ഹാജരാ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 ഓഫീസ് അസിസ്റ്റന്റായി ഡ്യൂട്ടി ചെയ്യ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ോട്ടീസുകളും അറിയിപ്പുകളും കൃത്യമായി നല്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8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ഡ്രൈവര്‍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ഹനവുമായി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ബന്ധപ്പെട്ട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ജീകരങ്ങളു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അനുബന്ധ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രേഖകളു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ുറ്റമറ്റതായി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ൂക്ഷിക്കുക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ോഗ് ബുക്ക് കൃത്യമായി എഴുത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െഹിക്കിള്‍ ഹിസ്റ്ററിബുക്ക് എഴുതി സു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ഫ്യൂവല്‍ രജിസ്റ്റ‍ര്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ഴുതി സു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ഹനം വൃത്തിയായി പരിപാല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9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ടെക്നിക്കല്‍ അസിസ്റ്റന്റ്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കമ്പ്യൂട്ടറുകളുടെ 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AMC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 സംബന്ധിച്ച രജിസ്റ്റ‍ര്‍ 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ോഫ്റ്റ് വേ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ര്‍ഡ് വേ‍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‍ 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-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െയില്‍ രജിസ്‍റ്റ‍ര്‍ കൃത്യമായി എഴുതി 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എര്‍ത്തിംഗ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6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സത്തി‍ല്‍ ചെക്ക് ചെയ്യ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േന ബാക്ക് അപ്പ് എടുക്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0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മീനിയല്‍ സ്റ്റാഫ്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ദിവസേന ഓഫിസും പരിസരവും പ്രവൃത്തി സമയത്ത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ിന് മുന്പ് ക്ളീ‍ന്‍ചെയ്യ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ുചിമുറികള്‍ വൃത്തിയായി പരിപാല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1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പഞ്ചായത്ത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അഡ്മിനിസ്ട്രേഷന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‍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ഞ്ചായത്തിൻറെയു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ഘടക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്ഥാപനങ്ങളുടെയു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നിയന്ത്രണം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ാവില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8"/>
                <w:szCs w:val="28"/>
              </w:rPr>
              <w:t xml:space="preserve">‍10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ി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ന്ന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ാ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ഫ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ീറ്റിംഗ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സ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ിവനക്കാര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ജനങ്ങളോട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ീപ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സൌഹൃദമാണ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സര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ൃത്തിയ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രണസി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ോഗത്ത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ക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്മ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ഴ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െക്ഷെന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ന്ന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ജണ്ടാക്കുറി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ഞ്ചായത്ത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െബ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ൈ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ലീകമാക്ക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ാവകാശ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യമ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മ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പരിധിക്കക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യല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ക്കാറുണ്ടോ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ാവില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ML-TTRevathi" w:eastAsia="Times New Roman" w:hAnsi="ML-TTRevathi" w:cs="Times New Roman"/>
                <w:color w:val="000000"/>
                <w:sz w:val="28"/>
                <w:szCs w:val="28"/>
              </w:rPr>
              <w:t xml:space="preserve">‍9:30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ി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റക്കുന്നത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ുമതല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7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2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ഫ്രണ്ട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ഓഫീസ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പ്രവ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ത്തനം</w:t>
            </w:r>
          </w:p>
        </w:tc>
      </w:tr>
      <w:tr w:rsidR="00EC68CA" w:rsidRPr="000E15CF" w:rsidTr="002A672A">
        <w:trPr>
          <w:trHeight w:val="58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മയബന്ധിതമായി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േവന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്രധാന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ചെയ്യുക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EC68CA">
              <w:rPr>
                <w:rFonts w:ascii="ML-TTRevathi" w:eastAsia="Times New Roman" w:hAnsi="ML-TTRevathi" w:cs="Times New Roman"/>
                <w:color w:val="000000"/>
                <w:sz w:val="44"/>
                <w:szCs w:val="20"/>
              </w:rPr>
              <w:t xml:space="preserve">10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ി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ജ്ജമാക്ക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32"/>
                <w:szCs w:val="32"/>
              </w:rPr>
              <w:t>10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ി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ന്ന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രംഭിച്ച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ിവനക്ക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ുമതല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ത്തരവ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ുസരിച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ൊട്ടേഷ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തനത്ത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ുമതലയുള്ളവ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32"/>
                <w:szCs w:val="32"/>
              </w:rPr>
              <w:t>10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ണി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ടങ്ങിയിട്ടുണ്ടോ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വ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്തനത്തന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ുമതലയ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ുറമ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സിസ്റ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ന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ുറമ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ുമതല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>{^tïm^oknð Ct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¶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 xml:space="preserve"> Znhkw Uyq</w:t>
            </w:r>
            <w:r w:rsidRPr="000E15CF">
              <w:rPr>
                <w:rFonts w:ascii="MLW-TTRevathi" w:eastAsia="Times New Roman" w:hAnsi="MLW-TTRevathi" w:cs="MLW-TTRevathi"/>
                <w:color w:val="000000"/>
                <w:sz w:val="24"/>
                <w:szCs w:val="24"/>
              </w:rPr>
              <w:t>«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>n Poh\</w:t>
            </w:r>
            <w:r w:rsidRPr="000E15CF">
              <w:rPr>
                <w:rFonts w:ascii="MLW-TTRevathi" w:eastAsia="Times New Roman" w:hAnsi="MLW-TTRevathi" w:cs="MLW-TTRevathi"/>
                <w:color w:val="000000"/>
                <w:sz w:val="24"/>
                <w:szCs w:val="24"/>
              </w:rPr>
              <w:t>¡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>m</w:t>
            </w:r>
            <w:r w:rsidRPr="000E15CF">
              <w:rPr>
                <w:rFonts w:ascii="MLW-TTRevathi" w:eastAsia="Times New Roman" w:hAnsi="MLW-TTRevathi" w:cs="MLW-TTRevathi"/>
                <w:color w:val="000000"/>
                <w:sz w:val="24"/>
                <w:szCs w:val="24"/>
              </w:rPr>
              <w:t>À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 xml:space="preserve"> lmPcpt</w:t>
            </w:r>
            <w:r w:rsidRPr="000E15CF">
              <w:rPr>
                <w:rFonts w:ascii="MLW-TTRevathi" w:eastAsia="Times New Roman" w:hAnsi="MLW-TTRevathi" w:cs="MLW-TTRevathi"/>
                <w:color w:val="000000"/>
                <w:sz w:val="24"/>
                <w:szCs w:val="24"/>
              </w:rPr>
              <w:t>ï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 xml:space="preserve">m?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>{^tïm^okv NpaXe sdmt«j³ {</w:t>
            </w:r>
            <w:proofErr w:type="gramStart"/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>]ImcapÅXv</w:t>
            </w:r>
            <w:proofErr w:type="gramEnd"/>
            <w:r w:rsidRPr="000E15CF"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  <w:t xml:space="preserve"> Hm^oknð </w:t>
            </w:r>
            <w:r w:rsidRPr="000E15CF">
              <w:rPr>
                <w:rFonts w:ascii="Kartika" w:eastAsia="Times New Roman" w:hAnsi="Kartika" w:cs="Kartika"/>
                <w:color w:val="000000"/>
                <w:sz w:val="24"/>
                <w:szCs w:val="24"/>
                <w:cs/>
                <w:lang w:bidi="ml-IN"/>
              </w:rPr>
              <w:t>പ്രദര്ശിപ്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4"/>
                <w:szCs w:val="24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4"/>
                <w:szCs w:val="24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ത്ത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ദര്ശിപ്പിച്ചിട്ടുണ്ടോ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ിസ്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രോ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ൌഹാര്ദ്ധപര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െരുമാറ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ിക്ക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പ്പ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ശീ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ി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പ്പ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ശീതിയ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യ്യ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്യൂനതയുള്ല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്യൂനതയ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ക്ഷ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യത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പ്പ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ശീതിയ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്ഖപ്പെടുത്തുന്നുണ്ടോ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ക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ശീ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ശീ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ാലന്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ഷ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ാലന്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ിക്ക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ക്ക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ന്വാ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ന്പ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ര്ഡുകള്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യ്യ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ോഫ്റ്റ്വേയറ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തരണ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ഴുവ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മാറ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തരണ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ുഴുവ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തണ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ത്തിയിട്ടുണ്ടെന്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ച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/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ാക്ഷ്യപ്പെടുത്ത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െക്ഷ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ലാര്ക്കുമാ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പോ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ീയ്യ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െച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ഒ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ടുത്ത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യറ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ങ്ങ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യറിയ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ിയത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യറിയ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ന്റ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ഒ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ങ്ങ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8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3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അടിസ്ഥാന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സൌകര്യം</w:t>
            </w: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ാന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ൌകര്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ത്ത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ര്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രിപ്പിട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ൌകര്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ര്പ്പെടുത്തിയ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ടിവെ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ൌകര്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ര്പ്പെടുത്തിയ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ത്രമാസികക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്യമാക്കിയ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ഡിംഗ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ൂ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ജ്ജീകര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ഫീസ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ത്തനക്ഷമമ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െലിവിഷ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തില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ോക്കണ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ര്പ്പെടുത്തിയ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ഭിന്നശേഷ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യോജ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ഭാഗങ്ങള്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ത്യേ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ഗണ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രാവകാശ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ഡേ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ത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ാവകാശ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ഴിമ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മ്മാര്ജ്ജ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ഡേ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പ്രധിനിധികള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പ്രധിനിധികള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ഡേ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ഞ്ചായത്ത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ോട്ട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ര്ത്ത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ോപീസ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സര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ുചിയാക്ക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രണ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ട്രാ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/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ബ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ട്രാര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ദര്ശിപ്പിച്ചിട്ടുണ്ടോ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ാഹ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ട്രേഷ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ിന്ദു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ട്രാറ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ിച്ച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ൊതുജനങ്ങള്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ുചിമുറ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ഏര്പ്പെടുത്തിയിട്ട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4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ഴുതുവാനുള്ള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പ്പ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ര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പ്ള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ംഗ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ഞ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േസ്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ാസ്ക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േശ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്യമാണ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യ്യാറാക്ക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ന്നത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െ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െസ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ീസ്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ചി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ാ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ാതിപെട്ട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lastRenderedPageBreak/>
              <w:t>സൂക്ഷ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4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2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ഴിഞ്ഞ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ര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പാല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ത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്പാല്പ്പെട്ട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വീകരിക്കുന്ന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ല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ോറങ്ങള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ണ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്രണ്ട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ൌരാവകാശരേഖ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ഫ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്യമാണ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4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കമ്പ്യൂട്ടർ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</w:tr>
      <w:tr w:rsidR="00EC68CA" w:rsidRPr="000E15CF" w:rsidTr="002A672A">
        <w:trPr>
          <w:trHeight w:val="51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േവന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്രധാന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ൂടുതൽ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ുഗമവു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കാര്യക്ഷമവു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ക്കുക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ർക്ക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മ്പ്യൂട്ടർ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ുബന്ധ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ങ്ങ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ംപ്യൂട്ടറു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പ്പെട്ട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ങ്ങൽ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പടിക്രമങ്ങ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ന്നിവ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ടപ്പിലാക്ക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ര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െക്ഷനു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ന്ധപ്പെട്ട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ോഫ്ട്വെയറുക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ൻസ്റ്റാ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കയ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ഡേ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കയ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നപ്രധിനിതികൾക്ക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ർക്ക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ര്യത്യമ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ടവേളകളിൽ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ീലന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ൽ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േട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പകരണങ്ങള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വിധാനങ്ങള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വർത്ത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ജ്ജമാ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ോഫ്ട് വെയര്‍ തകരാര്‍ ഉണ്ടാവുമ്പോള്‍ അവ യഥാസമയം ബ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്ധപ്പെട്ടവരെ അറിയിച്ചിട്ടുണ്ടോ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48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5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32"/>
                <w:szCs w:val="32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32"/>
                <w:szCs w:val="32"/>
                <w:cs/>
                <w:lang w:bidi="ml-IN"/>
              </w:rPr>
              <w:t>റൂം</w:t>
            </w:r>
            <w:r w:rsidRPr="000E15CF">
              <w:rPr>
                <w:rFonts w:ascii="ML-TTRevathi" w:eastAsia="Times New Roman" w:hAnsi="ML-TTRevathi" w:cs="Times New Roman"/>
                <w:b/>
                <w:bCs/>
                <w:color w:val="000000"/>
                <w:sz w:val="32"/>
                <w:szCs w:val="32"/>
              </w:rPr>
              <w:t xml:space="preserve"> </w:t>
            </w:r>
          </w:p>
        </w:tc>
      </w:tr>
      <w:tr w:rsidR="00EC68CA" w:rsidRPr="000E15CF" w:rsidTr="002A672A">
        <w:trPr>
          <w:trHeight w:val="48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ക്ഷ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ജനസേവന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ാര്യക്ഷമമാക്കല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ര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െക്ഷനില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ന്ന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ലോസ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ലാ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സമയത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െജിസ്റ്ററ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െടുത്ത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ളുട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ാവധ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്പെട്ടു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്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ജിസ്റ്ററ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ളുട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പ്പ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രമീകരണ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ീത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ഘപെടുത്ത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ൂമ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ന്ന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ടുക്കുകയ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്ക്കുകയു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ത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ൂവേമെന്റ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െജിസ്റ്ററ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്പെടു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്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ാവധ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ഴിഞ്ഞ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ുക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ടവേളകള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സ്പോസ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സ്പോസ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ുക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െജിസ്റ്ററിൽ</w:t>
            </w:r>
            <w:r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്പെടു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്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562A72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ൂമ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ുകൾ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ർഷം</w:t>
            </w:r>
            <w:r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ിരിച്ചു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>
              <w:rPr>
                <w:rFonts w:ascii="Kartika" w:eastAsia="Times New Roman" w:hAnsi="Kartika" w:cs="Kartika"/>
                <w:color w:val="000000"/>
              </w:rPr>
              <w:t xml:space="preserve">subject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ിരിച്ചു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ളുട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രമനമ്പർ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ുസരിച്ചാണ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ച്ചിട്ടുള്ളത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ടവേളകള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Times New Roman" w:eastAsia="Times New Roman" w:hAnsi="Times New Roman" w:cs="Times New Roman"/>
                <w:color w:val="000000"/>
              </w:rPr>
              <w:t>‌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ൂ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ൃത്തിയാ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ിൽ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ർഡർ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ർഡ്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ൂ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സ്റ്റഡിയനെ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ീരുമാനിച്ചു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ത്തരവാദിത്വം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മാറിയ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വശ്യമാ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ൌകര്യ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ക്ക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ൂമ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ജ്ജീകരിച്ചിട്ടുണ്ടോ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6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ജനന മരണ രജിസ്ട്രേഷന്‍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ജനന മരണ രജിസ്ട്രേഷന്‍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7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ദിവസത്തിനുള്ളില്‍ പൂര്‍ത്തീകരിച്ച് സര്‍‍ട്ടിഫിക്കറ്റ് നല്‍കുക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ാസ്റ്റ് ഡാറ്റാ മുഴുവനായും ഓണ്‍ലൈനായി ലഭ്യമാണ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‍ കൃത്യമായി പരിശോധനക്ക് വിധേയമാക്കുന്നുണ്ടോ</w:t>
            </w:r>
            <w:r w:rsidRPr="000E15CF"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ീ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ശോധ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ഴു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മേല്‍ സര്‍ട്ടിഫിക്കര്റുകള്‍ സൌജന്യമായി </w:t>
            </w:r>
            <w:r w:rsidRPr="000E15CF">
              <w:rPr>
                <w:rFonts w:ascii="Kartika" w:eastAsia="Times New Roman" w:hAnsi="Kartika" w:cs="Kartika"/>
                <w:color w:val="000000"/>
              </w:rPr>
              <w:t>(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ഫോറം </w:t>
            </w:r>
            <w:r w:rsidRPr="000E15CF">
              <w:rPr>
                <w:rFonts w:ascii="Kartika" w:eastAsia="Times New Roman" w:hAnsi="Kartika" w:cs="Kartika"/>
                <w:color w:val="000000"/>
              </w:rPr>
              <w:t xml:space="preserve">12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്‍</w:t>
            </w:r>
            <w:r w:rsidRPr="000E15CF">
              <w:rPr>
                <w:rFonts w:ascii="Kartika" w:eastAsia="Times New Roman" w:hAnsi="Kartika" w:cs="Kartika"/>
                <w:color w:val="000000"/>
              </w:rPr>
              <w:t xml:space="preserve">)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‍കാറുണ്ടോ</w:t>
            </w:r>
            <w:r w:rsidRPr="000E15CF"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രമ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ര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ളക്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ലേയ്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ട്ര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ൂടുതല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വയ്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ുമ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ര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തിമാസ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ാറ്റിസ്റ്റിക്ക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്ജീ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പ്പെട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7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ിവാഹം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ക്ഷ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ഭിച്ച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ദിവസ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തന്നെ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ിവാഹ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ചെയ്ത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ട്ടിഫിക്കറ്റ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ഭ്യമാക്കുക</w:t>
            </w:r>
          </w:p>
        </w:tc>
      </w:tr>
      <w:tr w:rsidR="00EC68CA" w:rsidRPr="000E15CF" w:rsidTr="002A672A">
        <w:trPr>
          <w:trHeight w:val="7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ട്ര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താ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ിവസ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ന്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ട്രാ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പ്പി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ാസ്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ാറ്റ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ഴുവനായ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ണ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ൈന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ണ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ിന്ദു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ട്ര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ംഗ്ലീഷില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ലയാളത്തില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ണ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മ്മോറാണ്ട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ല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ോടൊപ്പവ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മ്മോറാണ്ട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ൈ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ഴ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ലേ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ട്ര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ണ്ടാവ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േലധികാര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8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347DD9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E</w:t>
            </w:r>
            <w:r w:rsidR="00347DD9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STABLISHMENT </w:t>
            </w:r>
          </w:p>
        </w:tc>
      </w:tr>
      <w:tr w:rsidR="00EC68CA" w:rsidRPr="000E15CF" w:rsidTr="002A672A">
        <w:trPr>
          <w:trHeight w:val="48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ജില്ലാ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സൂത്രണ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മിതിയുടെ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ദ്യ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യോഗത്തിൽ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തന്നെ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ർഷിക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ദ്ധതി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അംഗീകാര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ങ്ങിക്കുക</w:t>
            </w: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ബ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റ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സമയ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വധ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ടങ്ങി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ര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േ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റ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562A72">
              <w:rPr>
                <w:rFonts w:ascii="Kartika" w:eastAsia="Times New Roman" w:hAnsi="Kartika" w:cs="Kartika" w:hint="cs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562A72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ഷ്യ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ീവ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562A72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562A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ഴ്സണ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യാഷ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ിക്ലറേഷ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ോ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റ്റ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ൂവ്മെ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ോകു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ലവ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ിരിച്ചു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ന്ന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ലാ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ഹാജ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ോ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ഴു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ദ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ശിപ്പിച്ചിട്ട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്വ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ു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ലികമാക്കാറ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േബ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>
              <w:rPr>
                <w:rFonts w:ascii="Kartika" w:hAnsi="Kartika" w:cs="Kartika"/>
              </w:rPr>
              <w:t xml:space="preserve"> </w:t>
            </w:r>
            <w:r w:rsidRPr="00562A72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ഫീ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ഓ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ാല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Recovery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മായ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ടവ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ച്ചടക്കനടപട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രങ്ങ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ല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റ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ോകുമ്പോ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്ജ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ൈമാറ്റ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റ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ുതുത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ന്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വനക്കാര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PF,Pension Contribution,NA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ുടങ്ങിയവ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െമ്പ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ജീനക്കാരുടെയു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ാത്രാ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ബത്ത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ിറ്റിങ്ങ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ലവ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1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ഇ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രിനെ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ണം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ന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Update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Due Register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ക്വിറ്റ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ജിസ്റ്റ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Service book stoke register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19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</w:rPr>
              <w:t>PENSION</w:t>
            </w: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43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ദിവസത്തിനുള്ളിൽ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തീർപ്പാക്കുക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യുടെ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ക്ക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ിസ്റ്റ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ശോധി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ൂചിക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ലിക്കേഷ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ുന്നുണ്ടോ</w:t>
            </w:r>
            <w:r w:rsidRPr="000E15CF">
              <w:rPr>
                <w:rFonts w:ascii="ML-TTRevathi" w:eastAsia="Times New Roman" w:hAnsi="ML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െന്‍ഷന്‍ അപേക്ഷ രജിസ്റ്റര്‍ സൂക്ഷ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ന്‍റെ പേര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മ്പര്‍ തുടങ്ങിയവ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EC68CA" w:rsidRPr="000E15CF" w:rsidTr="002A672A">
        <w:trPr>
          <w:trHeight w:val="3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‍ ഉദ്യോഗസ്ഥന് സമയബന്ധിതമായി കൈമാറ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File Trasfer Register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‍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‍ സമയബന്ധിതമായി സ്റ്റാന്‍ഡിങ്ങ് കമ്മിറ്റിയില്‍ പരിശോധ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ള്‍ അംഗീകരിച്ചതും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സിച്ചതും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ാമൂലം അറിയ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േവന ആപ്ലിക്കേഷന്‍ സമയബന്ധിതമായി 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ഗുണഭോക്താക്കളുടെ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്റ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രങ്ങള്</w:t>
            </w:r>
            <w:r w:rsidRPr="000E15C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ind w:firstLineChars="800" w:firstLine="160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0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BUILDING PERMIT</w:t>
            </w: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ക്ഷ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15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ദിവസത്തിനുള്ളില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യഥാവിധി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്പിച്ചവ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െര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മിറ്റ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ുക</w:t>
            </w: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ങ്കേത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ോഫ്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െയറ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LBS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െ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ിറ്റിന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നുവല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ോഫീസ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lastRenderedPageBreak/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ക്ക്ലിസ്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ൂ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ണമാണ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ശോധിക്കുന്നുണ്ടോ</w:t>
            </w:r>
            <w:r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െ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്പെടുത്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പരിധിക്ക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ഞ്ചിനിയ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ഭാഗത്ത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മാറ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ഞ്ചിനിയ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ഭാഗ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പരിധിക്ക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ൂ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്തിയാക്ക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ിരിക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ാകത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ിയ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KPBR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ാലിക്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റേ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റേ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ഖേ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ിയ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ടുക്കുന്ന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തേ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ിവസ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ന്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േവന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1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െട്ടിട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നമ്പറിംഗ്</w:t>
            </w: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78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മ്പറിംഗിന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ൂ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ണമാണ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ശോധ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ോഫീസ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ിക്കുന്നതിന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ുമതലയ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ല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ഴിഞ്ഞ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ിരി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ാകത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ണ്ടെത്തുന്ന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ിയ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ഞ്ച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ോഫ്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െയറ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lastRenderedPageBreak/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ാറ്റ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ര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റേ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ിയ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ക്കുപെ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ുബന്ധ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റവിസ്തീ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100 m2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ൂടുതല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ഴവെ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ഭരണ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ലവില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ind w:firstLineChars="800" w:firstLine="160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4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2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8"/>
                <w:szCs w:val="28"/>
                <w:cs/>
                <w:lang w:bidi="ml-IN"/>
              </w:rPr>
              <w:t>പദ്ധതികള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‍</w:t>
            </w: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40"/>
                <w:szCs w:val="4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ജില്ലാ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സൂത്രണ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മിതിയുടെ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ദ്യ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യോഗത്തിൽ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തന്നെ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ർഷിക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ദ്ധതി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അംഗീകാരം</w:t>
            </w:r>
            <w:r w:rsidR="00347DD9" w:rsidRPr="00347DD9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347DD9" w:rsidRPr="00347DD9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ങ്ങിക്കുക</w:t>
            </w: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്‍ക്കിങ്ങ് ഗ്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ൂപ്പ് പുനസംഘടിപ്പ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സൂത്രണസമിസിതി യോഗം ചേര്‍ന്ന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ാറ്റസ് റിപ്പോര്‍ട്ട് അവതരിപ്പ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്റേറ്റ് ഹോള്‍ഡേഴ്സ് യോഗം ചേര്‍ന്ന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ഥാപന മേധാവികളുടെ യോഗം ചേര്‍ന്ന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്‍ക്കിങ്ങ് ഗ്രൂപ്പ് വിവധം പങ്കാളിത്തം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ര്‍ദേശങ്ങള്‍‌ സ്വീകര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സ്പെഷല്‍ ഗ്രാമസഭ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ചേര്‍ന്ന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 രൂപീകരണ ഗ്രാമസഭ സമയബന്ധിതമായി നടപ്പിലാ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ഗ്രാമസഭ ക്വാറം പരിശോധന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ഊരുകൂട്ടം ചേര്‍ന്ന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7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കസന സെമിനാര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ദ്ധതി രേഖ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സൂത്രണസമിതി അംഗീകാരം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െണ്ടറുകള്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വട്ടേഷനുകളും നടപടി ക്രമം പാല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ൊക്യുര്‍മെന്‍റ് കമ്മിറ്റി യഥാവിധി ചെയ്യ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നിര്‍വ്വഹണ ഉദ്യോഗസ്ഥരുടെ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തിമാസ യോഗം ചേ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ോണിറ്ററിങ്ങ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വര്‍ക്കിങ്ങ് ഗ്രൂപ്പുകള്‍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lastRenderedPageBreak/>
              <w:t>പരിശോധ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lastRenderedPageBreak/>
              <w:t>1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ഗ്രാമസഭ മിനുട്ട്സുകള് കൃത്യമായി എഴുതി തയ്യാറാ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3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RTI</w:t>
            </w: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ിവരാവകാശ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നിയമ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2005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്രകാര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ലഭിക്കുന്ന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അപേക്ഷകളിൽ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മയബന്ധിതമായി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മറുപടി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നൽകൽ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ർ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ഐ</w:t>
            </w:r>
            <w:r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യിൽ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ശ്ചിത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സ്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ഒടുക്കിയിട്ടുണ്ടോ</w:t>
            </w:r>
            <w:r w:rsidRPr="000E15CF">
              <w:rPr>
                <w:rFonts w:ascii="ML-TTKarthika" w:eastAsia="Times New Roman" w:hAnsi="ML-TTKarthik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ർ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ഐ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െജിസ്റ്ററിൽ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എല്ലാ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ോളങ്ങളും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ണ്ടോ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ർ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ഐ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ുപടി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യഥാസമയം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ൽകി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രുന്നുണ്ടോ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കർപ്പുകൾക്കു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ശ്ചിത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സ്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ഒടുക്കിയിട്ടുണ്ടോ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ർ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.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.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ഐ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.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ുപടിയിൽ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്പീൽ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ധികാരിയുടെ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വരം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ിയിട്ടുണ്ടോ</w:t>
            </w:r>
            <w:r w:rsidRPr="000E15CF">
              <w:rPr>
                <w:rFonts w:ascii="MLW-TTRevathi" w:eastAsia="Times New Roman" w:hAnsi="MLW-TTRevathi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5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4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 xml:space="preserve">RENT  </w:t>
            </w:r>
          </w:p>
        </w:tc>
      </w:tr>
      <w:tr w:rsidR="00EC68CA" w:rsidRPr="000E15CF" w:rsidTr="002A672A">
        <w:trPr>
          <w:trHeight w:val="3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ind w:firstLineChars="800" w:firstLine="160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എല്ലാ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മാസവു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5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ആ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തീയ്യതിക്കക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വാടക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ശേഖരിക്കുക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 </w:t>
            </w: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ടകയ്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ഴുവ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ങ്ങളുടെയ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ൂര്ത്തീകര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െരഞ്ഞെടുക്കപ്പെട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ക്കാര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വിധ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ഗ്രിമെ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ുന്നുണ്ടോ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ത്ദ്രവ്യവ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ടകയ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ടു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ുതുക്കുന്നതിന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ുന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ുന്നതിന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5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AUCTION</w:t>
            </w:r>
          </w:p>
        </w:tc>
      </w:tr>
      <w:tr w:rsidR="00B47405" w:rsidRPr="000E15CF" w:rsidTr="002A672A">
        <w:trPr>
          <w:trHeight w:val="49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ം ചെയ്യപ്പെടേണ്ട വസ്തുക്കളുടെ വിവരം നിശ്ചിത രജിസ്റ്ററില് രേഖപ്പെടുത്ത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േലത്തിനുള്ള നടപടി ക്രമങ്ങള്‍ പാല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ായത്ത് ഭരണസമിതി അംഗീകരിക്കുന്ന ലേലക്കാരന്‍ നിയമപരമായ എഗ്രിമെന്റില്‍  ഏര്‍പ്പെട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8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 ഉള്‍പ്പെടെ ലേലത്തുക കൃത്യമായി ഒടുക്കുവരുത്ത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ind w:firstLineChars="800" w:firstLine="160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B47405" w:rsidRPr="000E15CF" w:rsidTr="002A672A">
        <w:trPr>
          <w:trHeight w:val="55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</w:rPr>
              <w:t>26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LICENCE</w:t>
            </w:r>
          </w:p>
        </w:tc>
      </w:tr>
      <w:tr w:rsidR="00B47405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2201B7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ലക്ഷ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: 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ട്രേഡേഴ്സ്</w:t>
            </w:r>
            <w:r w:rsidR="002201B7" w:rsidRPr="002201B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ലൈസൻസ്</w:t>
            </w:r>
            <w:r w:rsidR="002201B7" w:rsidRPr="002201B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  <w:t>12</w:t>
            </w:r>
            <w:r w:rsidR="002201B7" w:rsidRPr="002201B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ദിവസത്തെ</w:t>
            </w:r>
            <w:r w:rsidR="002201B7" w:rsidRPr="002201B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സമയപരിധിക്കുള്ളിൽ</w:t>
            </w:r>
            <w:r w:rsidR="002201B7" w:rsidRPr="002201B7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നൽകുക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Trades list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ൈസ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ന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തരണത്ത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ണ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ഷി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ാള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ോഫീസ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ണ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യ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ൂ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ടമസ്ഥന്റ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്മതപത്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ിധ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കുപ്പുകള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ാക്ഷേപപത്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ന്നാണ്ടില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ശീ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ടക്ക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ദ്യോഗസ്ഥനാ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ല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വകുപ്പ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ദ്യോഗസ്ഥ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മാറ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ഴിഞ്ഞ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ിരി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ടുക്കുന്നത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്ദേശ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ൈസ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ുവദിക്കുന്ന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7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തൊഴില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&amp;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വസ്തുനികുതി</w:t>
            </w:r>
          </w:p>
        </w:tc>
      </w:tr>
      <w:tr w:rsidR="00B47405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>:</w:t>
            </w: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ായത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ധിയ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60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ിവസത്ത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ൂടുത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ഏ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െട്ടവര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യ്യാറാക്ക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രേഡേഴ്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ിസ്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യ്യാറാക്ക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ഴുവ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ഥാപന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PT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ോട്ട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ക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ഴുവ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ഥാപ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േധാവ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ുടമ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ട്ടേണ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ായത്ത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ട്ടേണ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ുമാനത്ത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നുപാതികമാ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PT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ണക്കാകികിയിട്ടുള്ളത്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ട്ടേണ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ഴുവ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ളുകള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PT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ടുക്ക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ടുക്കാത്തവര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ന്ന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ഈടാക്ക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8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കെട്ടിടനികുതി</w:t>
            </w:r>
          </w:p>
        </w:tc>
      </w:tr>
      <w:tr w:rsidR="00B47405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>: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BT 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</w:t>
            </w:r>
            <w:proofErr w:type="gramEnd"/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ിമ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ികമാക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രിയ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യ്യാറാക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യാമ്പ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ലക്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ുന്നുണ്ടോ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ോട്ട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ടിശ്ശ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ഈടാക്കുന്നതി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PR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ോസിക്യൂ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9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ൊളി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റ്റി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ധനകാര്യസ്റ്റ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മ്മിറ്റിയ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ഴിവാക്ക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യതി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ടിസ്ഥാനത്ത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w/o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ഞ്ച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്ലിക്കേഷന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ഏതെങ്കില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ീതിയ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ാകത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ഥാസമ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ഹാര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29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ഓണര്</w:t>
            </w:r>
            <w:r w:rsidRPr="000E15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ഷിപ്പ്</w:t>
            </w:r>
            <w:r w:rsidRPr="000E15CF">
              <w:rPr>
                <w:rFonts w:ascii="Meera" w:eastAsia="Times New Roman" w:hAnsi="Meera" w:cs="Times New Roman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ടിഫിക്കറ്റ്</w:t>
            </w:r>
            <w:r w:rsidRPr="000E15CF">
              <w:rPr>
                <w:rFonts w:ascii="Meera" w:eastAsia="Times New Roman" w:hAnsi="Meera" w:cs="Times New Roman"/>
                <w:b/>
                <w:bCs/>
                <w:color w:val="000000"/>
                <w:sz w:val="24"/>
                <w:szCs w:val="24"/>
              </w:rPr>
              <w:t xml:space="preserve"> &amp;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മറ്റു</w:t>
            </w:r>
            <w:r w:rsidRPr="000E15CF">
              <w:rPr>
                <w:rFonts w:ascii="Meera" w:eastAsia="Times New Roman" w:hAnsi="Meera" w:cs="Times New Roman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‍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ടിഫിക്കറ്റുകള്</w:t>
            </w:r>
          </w:p>
        </w:tc>
      </w:tr>
      <w:tr w:rsidR="00B47405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ൃത്യമായ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പിചിട്ടുണ്ടെങ്ക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ധിക്കക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ടമസ്ഥാവകാശ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റ്റി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യ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േ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ിലാസത്തിനോടൊപ്പ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ോണ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മ്പ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ൂടി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പ്പെടുത്താ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പ്പെടാറുണ്ടോ</w:t>
            </w:r>
            <w:r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ടമസ്ഥാവകാശ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റ്റിയത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ന്ധിച്ച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കന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റിയിപ്പ്</w:t>
            </w:r>
            <w:r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ടമസ്ഥാവകാശ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ാറ്റുന്നതിന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ശ്ചിത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യത്തിനക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ിച്ചില്ലെങ്ക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ൈന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ഈടാക്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52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െട്ടിട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ഉടമയുടെ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മ്മതപത്ര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്രകാര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ലഭിക്കുന്ന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താമസ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ഫിക്കറ്റിന്റെ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യ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ഫീ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ഡ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്റാഫിന്റെ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്വേഷണ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പ്പോ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്ട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പരിഗണിക്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BPL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ഫിക്കറ്റ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VEO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്റെ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റിപ്പോ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്ടിന്റെ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ടിസ്ഥാനത്തി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നുവദിക്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മറ്റു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ഫിക്കറ്റ്നല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മ്പോ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െട്ടിട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നികുതി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ുടിശ്ശിക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ഈടാക്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</w:pP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ര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ടിഫിക്കറ്റു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ക്കുള്ള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അപേക്ഷയോടൊപ്പം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ആവശ്യമായ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രേഖകള്</w:t>
            </w:r>
            <w:r w:rsidRPr="000E15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‍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വാങ്ങിക്കാറുണ്ടോ</w:t>
            </w:r>
            <w:r w:rsidRPr="000E15CF">
              <w:rPr>
                <w:rFonts w:ascii="Meera" w:eastAsia="Times New Roman" w:hAnsi="Meera" w:cs="Times New Roman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58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0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ഓഡിറ്റ്</w:t>
            </w:r>
          </w:p>
        </w:tc>
      </w:tr>
      <w:tr w:rsidR="00B47405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ക്ഷ്യം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തടസ്സ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രഹിത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ഞ്ചായത്ത്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ഴ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ഓബ്ജക്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ക്കവ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തയോ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ഥമ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റു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ുട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ട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ദാലത്തുക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റുപട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ോണിറ്റ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ി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ോഗ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േര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ക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വതരി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മ്പത്ത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രമക്കേ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ാ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ശ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ണ്ടാ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ത്യേ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ഭര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ി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ോഗങ്ങ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യമസഭ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ി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സ്ഥാ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.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ുടങ്ങിയവയ്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റുപട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55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1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തിരഞ്ഞെടുപ്പ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</w:tr>
      <w:tr w:rsidR="00B47405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ര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ോട്ട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സിദ്ധികരിച്ച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ക്ഷേപ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ീകര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ിയര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്ത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തിമ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ോട്ട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ൈ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ാമനി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്ദേശ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െരെഞ്ഞെടുപ്പ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ോള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ിസ്റ്റ്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lastRenderedPageBreak/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ത്യപ്രതിജ്ഞ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ക്ഷിബന്ധ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ണിക്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0E15C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ംഗങ്ങള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യോഗ്യ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ാജ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ഥാനാ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്ഥികള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ലിമിറ്റേ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58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2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പരാതികള്</w:t>
            </w:r>
            <w:r w:rsidRPr="000E15C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‍</w:t>
            </w:r>
          </w:p>
        </w:tc>
      </w:tr>
      <w:tr w:rsidR="00B47405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2201B7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രാതി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രിഹാര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>
              <w:rPr>
                <w:rFonts w:ascii="Kartika" w:eastAsia="Times New Roman" w:hAnsi="Kartika" w:cs="Kartika"/>
                <w:b/>
                <w:bCs/>
                <w:color w:val="000000"/>
              </w:rPr>
              <w:t>10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ദിവസത്തിനകം</w:t>
            </w:r>
            <w:r w:rsidR="002201B7" w:rsidRPr="002201B7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 </w:t>
            </w:r>
            <w:r w:rsidR="002201B7" w:rsidRPr="002201B7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ൂർത്തിയാക്കുക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ണ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ീ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ാക്ക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ോട്ട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ന്ധപ്പെട്ട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ക്ഷികള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ിയ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ന്ധപ്പെട്ട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ാ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മാറ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ാത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ികമാക്ക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പെക്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ാത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ബന്ധ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ോറ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3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ഡെസ്പാച്ച്</w:t>
            </w:r>
          </w:p>
        </w:tc>
      </w:tr>
      <w:tr w:rsidR="00B47405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െസ്പാ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റ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വശ്യമാ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പ്പെടുത്തലു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ിയ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ശീത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ക്നോളജ്മെ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ാമ്പി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ോ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ണെന്ന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റപ്പാക്കാറ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ാമ്പ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ക്കൌണ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4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മിഷന്‍ റിലേറ്റഡ്</w:t>
            </w:r>
          </w:p>
        </w:tc>
      </w:tr>
      <w:tr w:rsidR="00B47405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>:</w:t>
            </w: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വകേരളമിഷന്‍റെ പഞ്ചായത്ത് ത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 കമ്മിറ്റി രൂപീകരിച്ചിട്ട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പ്രസ്തുത കമ്മിറ്റിയുടെ 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ോഗം സമയബന്ധിതമായി ചേരുന്ന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ലിന്യ നിര്‍മ്മാര്‍ജ്ജന പ്രവര്‍ത്ത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ം കാര്യക്ഷമമായി നടക്കുന്ന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രിത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 കര്‍മ്മസേന രൂപീകരിച്ചിട്ട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9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രിത കര്‍മ്മസേന എല്ലാ വീടുകളില്‍ നിന്നും കടകളില്‍ നിന്നും പ്ലാസ്റ്റിക് മാലിന്യം ശേഖരിക്കുകയും യൂസര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‍ഫീ ഈടാക്കുകയും ചെയ്യുന്നുണ്ടോ</w:t>
            </w:r>
            <w:r w:rsidRPr="000E15CF">
              <w:rPr>
                <w:rFonts w:ascii="Kartika" w:eastAsia="Times New Roman" w:hAnsi="Kartika" w:cs="Kartika"/>
                <w:color w:val="000000"/>
              </w:rPr>
              <w:t xml:space="preserve">?   </w:t>
            </w:r>
            <w:r w:rsidRPr="000E15CF">
              <w:rPr>
                <w:rFonts w:ascii="Calibri" w:eastAsia="Times New Roman" w:hAnsi="Calibri" w:cs="Kartika"/>
                <w:color w:val="000000"/>
              </w:rPr>
              <w:t xml:space="preserve"> 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സ്ഥിതി സംരക്ഷണ പ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രവര്‍ത്തനങ്ങള്‍ നടത്തുന്ന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ലസംരക്ഷണ പ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രവര്‍ത്തനങ്ങള്‍ നടത്തുന്ന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ജൈവവൈവിധ്യ 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‍ കാലികമാക്കുന്നു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ീര്‍ത്തട മാസ്റ്റര്‍ പ്ലാന്‍ പ്രസിദ്ധീകരിച്ചിട്ടു</w:t>
            </w:r>
            <w:r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ടോ</w:t>
            </w:r>
            <w:r w:rsidRPr="000E15CF">
              <w:rPr>
                <w:rFonts w:ascii="Calibri" w:eastAsia="Times New Roman" w:hAnsi="Calibri" w:cs="Kartika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5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5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ഐ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എസ്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ഒ</w:t>
            </w: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sz w:val="24"/>
                <w:szCs w:val="24"/>
                <w:cs/>
                <w:lang w:bidi="ml-IN"/>
              </w:rPr>
              <w:t>അനുബന്ധം</w:t>
            </w:r>
          </w:p>
        </w:tc>
      </w:tr>
      <w:tr w:rsidR="00B47405" w:rsidRPr="000E15CF" w:rsidTr="002A672A">
        <w:trPr>
          <w:trHeight w:val="40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>:</w:t>
            </w: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ൗരാവകാശ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യ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തിപാദിക്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േവന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ഴി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വാളിറ്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ളി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േ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Five ‘S’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ത്വ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ാല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ൗരസ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്വേ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ങ്ങ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രോഡീകര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ൗരസർവ്വേ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ർ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സിദ്ധീകര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9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ഴ്ചപ്പാ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ൗത്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,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ുണമേന്മ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യ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,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ാ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 ,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െസിഡന്റിന്റ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െക്രെട്ടറിയ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lastRenderedPageBreak/>
              <w:t>മു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ടങ്ങളിൽ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കർഷകമാ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ീതിയിൽ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ദർശിപ്പിച്ചട്ടുണ്ടോ</w:t>
            </w:r>
            <w:r>
              <w:rPr>
                <w:rFonts w:ascii="Kartika" w:eastAsia="Times New Roman" w:hAnsi="Kartika" w:cs="Kartika"/>
                <w:color w:val="000000"/>
              </w:rPr>
              <w:t xml:space="preserve"> 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ദ്യോഗസ്ഥരുട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വശ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ുന്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ൈവ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ോ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തു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6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ISO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യലുകൾ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ലികമാക്ക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3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  <w:r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 xml:space="preserve">ഗുണമേന്മ 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  <w:cs/>
                <w:lang w:bidi="ml-IN"/>
              </w:rPr>
              <w:t>സംബ്രദായം നിലനിൽക്കത്തക്ക രീതിയിൽ മുൻകരുതൽ നടപടികൾ സ്വീകരിക്കാറുണ്ടോ</w:t>
            </w:r>
            <w:r w:rsidRPr="000E15CF"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  <w:sz w:val="20"/>
                <w:szCs w:val="2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SOP &amp;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വാളിറ്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ന്വൽ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സിഡന്റ</w:t>
            </w:r>
            <w:proofErr w:type="gramStart"/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,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െക്രട്ടറ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ർ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പ്പുവച്ചു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ച്ച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േണ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ി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ബന്ധിത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ഭരണസമിതി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47405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</w:pPr>
            <w:r w:rsidRPr="000E15CF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</w:rPr>
              <w:t>36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7405" w:rsidRPr="000E15CF" w:rsidRDefault="00B47405" w:rsidP="000E15CF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0E15CF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MGNREGS &amp; VEO, AE</w:t>
            </w:r>
          </w:p>
        </w:tc>
      </w:tr>
      <w:tr w:rsidR="00B47405" w:rsidRPr="000E15CF" w:rsidTr="002A672A">
        <w:trPr>
          <w:trHeight w:val="37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7405" w:rsidRPr="000E15CF" w:rsidRDefault="00B47405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450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7405" w:rsidRPr="000E15CF" w:rsidRDefault="00B47405" w:rsidP="000E15CF">
            <w:pPr>
              <w:spacing w:after="0"/>
              <w:rPr>
                <w:rFonts w:ascii="Kartika" w:eastAsia="Times New Roman" w:hAnsi="Kartika" w:cs="Kartika"/>
                <w:b/>
                <w:bCs/>
                <w:color w:val="000000"/>
              </w:rPr>
            </w:pPr>
            <w:r w:rsidRPr="000E15CF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 xml:space="preserve">ലക്ഷ്യം </w:t>
            </w:r>
            <w:r w:rsidRPr="000E15CF">
              <w:rPr>
                <w:rFonts w:ascii="Kartika" w:eastAsia="Times New Roman" w:hAnsi="Kartika" w:cs="Kartika"/>
                <w:b/>
                <w:bCs/>
                <w:color w:val="000000"/>
              </w:rPr>
              <w:t xml:space="preserve">: </w:t>
            </w:r>
          </w:p>
        </w:tc>
      </w:tr>
      <w:tr w:rsidR="00EC68CA" w:rsidRPr="000E15CF" w:rsidTr="002A672A">
        <w:trPr>
          <w:trHeight w:val="4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ീവനക്കാ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സമയത്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ാജരാ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6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ൈ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ശോധന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ത്ത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72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ൈറ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ിശോധന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ോവുമ്പോ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ൂവ്മെ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?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ലോ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43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െ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VEO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പരിധിക്കക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ന്വേഷിച്ച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്റ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്റ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സിഡന്റ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ോണിറ്റ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ദ്ധ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ൂപീകര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ഹണവു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ന്ധപ്പെട്ട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Data entry work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ോലുള്ളവ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താത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ഹണ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ദ്യോഗസ്ഥ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ന്ന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lastRenderedPageBreak/>
              <w:t>7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വശ്യമായ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ഭൗതിക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ഹചര്യ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ഒരുക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4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ബ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െ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ിറ്റ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‌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ക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ക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പ്പോ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യുക്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ീറ്റിംഗ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ളിച്ചു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േ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ിച്ച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ലാ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ം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ഭ്യമാക്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ിച്ച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ശ്ചിത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മയത്തിനുള്ള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ിയിട്ട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ക്ഷ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ലാന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ത്യമായ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യ്യാറാക്ക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ടപ്പ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ുത്തുന്ന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6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3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ൂടുത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വസരങ്ങ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ൃഷ്ടിക്കാനുള്ള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ദ്ധതികള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ഭരണസമിതി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മ്പാകെ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െ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Kartika" w:eastAsia="Times New Roman" w:hAnsi="Kartika" w:cs="Kartika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AE, VEO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നിവര്</w:t>
            </w:r>
            <w:r w:rsidRPr="000E15CF">
              <w:rPr>
                <w:rFonts w:ascii="Calibri" w:eastAsia="Times New Roman" w:hAnsi="Calibri" w:cs="Calibri"/>
                <w:color w:val="000000"/>
              </w:rPr>
              <w:t>‍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 xml:space="preserve"> Cash declaration register </w:t>
            </w:r>
            <w:r w:rsidRPr="000E15CF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ൂക്ഷിക്കാറുണ്ടോ</w:t>
            </w:r>
            <w:r w:rsidRPr="000E15CF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C68CA" w:rsidRPr="000E15CF" w:rsidTr="002A672A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68CA" w:rsidRPr="000E15CF" w:rsidRDefault="00EC68CA" w:rsidP="000E15CF">
            <w:pPr>
              <w:spacing w:after="0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0E15CF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5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  <w:r w:rsidRPr="000E15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C68CA" w:rsidRPr="000E15CF" w:rsidRDefault="00EC68CA" w:rsidP="000E15CF">
            <w:pPr>
              <w:spacing w:after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0737DE" w:rsidRDefault="000737DE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Default="00A151E5"/>
    <w:p w:rsidR="00A151E5" w:rsidRPr="00A151E5" w:rsidRDefault="00A151E5" w:rsidP="00A151E5">
      <w:pPr>
        <w:jc w:val="center"/>
        <w:rPr>
          <w:b/>
          <w:sz w:val="40"/>
          <w:u w:val="single"/>
        </w:rPr>
      </w:pPr>
      <w:r w:rsidRPr="00A151E5">
        <w:rPr>
          <w:rFonts w:ascii="Kartika" w:hAnsi="Kartika" w:cs="Kartika"/>
          <w:b/>
          <w:bCs/>
          <w:sz w:val="40"/>
          <w:szCs w:val="40"/>
          <w:u w:val="single"/>
          <w:cs/>
          <w:lang w:bidi="ml-IN"/>
        </w:rPr>
        <w:t>അനുബന്ധം</w:t>
      </w:r>
    </w:p>
    <w:p w:rsidR="00A151E5" w:rsidRDefault="00674712" w:rsidP="00A151E5">
      <w:pPr>
        <w:jc w:val="center"/>
        <w:rPr>
          <w:rFonts w:ascii="Kartika" w:hAnsi="Kartika" w:cs="Kartika"/>
          <w:b/>
          <w:sz w:val="32"/>
        </w:rPr>
      </w:pPr>
      <w:r w:rsidRPr="00674712">
        <w:rPr>
          <w:rFonts w:ascii="Kartika" w:hAnsi="Kartika" w:cs="Kartika" w:hint="cs"/>
          <w:b/>
          <w:bCs/>
          <w:sz w:val="32"/>
          <w:szCs w:val="32"/>
          <w:cs/>
          <w:lang w:bidi="ml-IN"/>
        </w:rPr>
        <w:t>പരിശോധിക്കപ്പെടേണ്ട</w:t>
      </w:r>
      <w:r w:rsidRPr="00674712">
        <w:rPr>
          <w:rFonts w:ascii="Kartika" w:hAnsi="Kartika" w:cs="Kartika"/>
          <w:b/>
          <w:sz w:val="32"/>
        </w:rPr>
        <w:t xml:space="preserve"> </w:t>
      </w:r>
      <w:r w:rsidR="00A151E5" w:rsidRPr="00A151E5">
        <w:rPr>
          <w:b/>
          <w:sz w:val="32"/>
        </w:rPr>
        <w:t xml:space="preserve"> </w:t>
      </w:r>
      <w:r w:rsidR="00A151E5" w:rsidRPr="00A151E5">
        <w:rPr>
          <w:rFonts w:ascii="Kartika" w:hAnsi="Kartika" w:cs="Kartika"/>
          <w:b/>
          <w:bCs/>
          <w:sz w:val="32"/>
          <w:szCs w:val="32"/>
          <w:cs/>
          <w:lang w:bidi="ml-IN"/>
        </w:rPr>
        <w:t>രേഖകൾ</w:t>
      </w:r>
      <w:bookmarkStart w:id="0" w:name="_GoBack"/>
      <w:bookmarkEnd w:id="0"/>
    </w:p>
    <w:tbl>
      <w:tblPr>
        <w:tblW w:w="9915" w:type="dxa"/>
        <w:tblInd w:w="93" w:type="dxa"/>
        <w:tblLayout w:type="fixed"/>
        <w:tblLook w:val="04A0"/>
      </w:tblPr>
      <w:tblGrid>
        <w:gridCol w:w="740"/>
        <w:gridCol w:w="2065"/>
        <w:gridCol w:w="7110"/>
      </w:tblGrid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1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ഫ്രണ്ട്ഓഫ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ൈപ്പറ്റ്രസീത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ഓഫീസ്രസീത്</w:t>
            </w:r>
          </w:p>
        </w:tc>
      </w:tr>
      <w:tr w:rsidR="00A151E5" w:rsidRPr="001B3BB0" w:rsidTr="003C4BED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ഓഫീസ്രജിസ്ട്രേഷ്ന്‍വിതരണ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ഓഫീസ്ഡയറി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്രണ്ട്ഓഫീസ്ഡ്യൂട്ടി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േ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‍ട്ടിഫിക്കറ്റ്ഇഷ്യു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െയ്ലികൌണ്ടര്‍റിപ്പോര്‍ട്ട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യില്‍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ൌരാവകാശരേഖ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2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എസ്റ്റാബ്ലിഷ്മെന്‍റ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റ്റന്‍ഡന്‍സ്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‍വ്വീസ്ബുക്ക്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‍വ്വീ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‍കുമ്പന്സി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ക്വിറ്റന്സ്രജിസ്റ്റര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ീവനക്കാ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‍ക്രിമെന്‍റ്രജിസ്റ്റ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േബില്‍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ഷ്വല്‍ലീവ്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ംപ്ലോയീറിക്കവറിരജിസ്റ്റര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ി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ഫ്</w:t>
            </w:r>
          </w:p>
        </w:tc>
      </w:tr>
      <w:tr w:rsidR="00A151E5" w:rsidRPr="001B3BB0" w:rsidTr="003C4BED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ംപ്ലോയീറിക്കവറിരജിസ്റ്റര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ി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ഐ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സ്</w:t>
            </w:r>
          </w:p>
        </w:tc>
      </w:tr>
      <w:tr w:rsidR="00A151E5" w:rsidRPr="001B3BB0" w:rsidTr="003C4BED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ംപ്ലോയീറിക്കവറിരജിസ്റ്റര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-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സ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ഐ</w:t>
            </w:r>
          </w:p>
        </w:tc>
      </w:tr>
      <w:tr w:rsidR="00A151E5" w:rsidRPr="001B3BB0" w:rsidTr="003C4BED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ംപ്ലോയീറിക്കവറിരജിസ്റ്റര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ഐ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</w:t>
            </w:r>
          </w:p>
        </w:tc>
      </w:tr>
      <w:tr w:rsidR="00A151E5" w:rsidRPr="001B3BB0" w:rsidTr="003C4BED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‍ഓഫ്പെന്‍ഷന്‍കോണ്‍ട്രിബൂഷന്‍അക്കൌണ്ട്</w:t>
            </w:r>
          </w:p>
        </w:tc>
      </w:tr>
      <w:tr w:rsidR="00A151E5" w:rsidRPr="001B3BB0" w:rsidTr="003C4BED">
        <w:trPr>
          <w:trHeight w:val="6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ക്വിറ്റന്‍സ്റോള്‍ഫോര്‍സിറ്റിംഗ്ഫീ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/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സിഡണ്ട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,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മ്പര്‍മാരുടെഓണറേറിയ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ഓ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ി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സിപ്ലിനറിആക്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േ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്ഇഷ്യൂ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ബ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്ഹ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ോ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വിതരണ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9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3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ഞ്ചായത്ത്അഡ്മിനിസ്ട്രേഷന്</w:t>
            </w:r>
            <w:r w:rsidRPr="001B3BB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ുകളുടെപൊതുവിവര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ജണ്ട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യാത്ത്ബ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മീറ്റിംഗ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യാത്ത്ബ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മീറ്റിംഗ്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യാത്ത്ബ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മീറ്റിംഗ്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ീരുമാന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ിയറിംഗ്കമ്മിറ്റിമീറ്റിംഗ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ിയറിംഗ്കമ്മിറ്റിമീറ്റിംഗ്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ിയറിംഗ്കമ്മിറ്റിമീറ്റിംഗ്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ധ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ീറ്റിംഗ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ധ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ധ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കസ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ീറ്റിംഗ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കസ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കസന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ഷേമ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ീറ്റിംഗ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ഷേമ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ഷേമകാര്യ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വിദ്യാഭ്യാസ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ീറ്റിംഗ്നോട്ടീസ്</w:t>
            </w:r>
          </w:p>
        </w:tc>
      </w:tr>
      <w:tr w:rsidR="00A151E5" w:rsidRPr="001B3BB0" w:rsidTr="003C4BED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വിദ്യാഭ്യാസ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അ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വിദ്യാഭ്യാസസ്റ്റ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ംഗ്കമ്മിറ്റിമിനുട്ട്സ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അംഗങ്ങളുടെപട്ടിക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ദ്യാഭ്യാസ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ംസ്കാര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ല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യിക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നോദ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യുവജനക്ഷേമ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ണക്കുക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േഖക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യ്യാറാക്ക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സേവനംകാര്യക്ഷമമാക്ക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ാര്യദ്രലഘൂകരണ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ൊതുമരാമത്ത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റുകിടവ്യവസായ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ജാതിവികസന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ത്രീകളുടെയു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ട്ടികളുടെയുംവികസന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മൂഹ്യംക്ഷേമ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ുടിവെള്ളംശുചിത്വ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ൃഗസംരക്ഷണംക്ഷീരവികസന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ിംഗ്ഗ്രൂപ്പ്മീറ്റിംഗ്മിനുട്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ൃഷിഅനുബന്ധരേഖകളു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ീറ്റിംഗ്റക്ക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ിനുട്ട്സ്ബുക്ക്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1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ിനുട്ട്സ്ബുക്ക്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2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ിനുട്ട്സ്ബുക്ക്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3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ിനുട്ട്സ്ബുക്ക്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4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മിനുട്ട്സ്ബുക്ക്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5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7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6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8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9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0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1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2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3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4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5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5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6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7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സഭാമിനിട്സ്ബുക്ക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8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രട്വിസനരേഖ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ഞ്ചായത്ത്ഭരണസംവിധാനമോണിറ്ററിംഗ്റിക്കോർഡ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ഊരുകൂട്ടം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ഗ്രിമ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െണ്ട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6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ൊക്യുർമ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4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ദ്ധതിരൂപീകരണ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Details(Online)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List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ൊജക്ട്രൂപീകരണ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ropriation Control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hecklist for Project Realisation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5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ജനനം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മരണം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ിവാഹ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രണസത്യവാങ്മൂല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രജിസ്റ്ററ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േര്ചേ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ന്നതിനുളളഅപേക്ഷ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റിപ്പ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രണറിപ്പ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മരണസ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ഫിക്കറ്റിനുളളഅപേക്ഷ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നനക്രമപ്രഖ്യാപന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ം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ചെയ്യുന്നതിനുളളമെമ്മോറാണ്ട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ംനടന്നുഎന്നസാക്ഷ്യപത്ര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ാഹ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ertificate of Marriag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on Availability Certificat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്ജീവജനനറിപ്പോ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റക്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ർഷികറിപ്പോർട്ട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6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്ഷേമകാര്യ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മൂഹ്യസുരക്ഷ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േശീയവാർദ്ധക്യകാല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ർദ്ധക്യകാല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aries - Old Age Pension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ര്ർദ്ധക്യകാല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സിക്കുന്നതിനുള്ളരജിസ്റ്റർ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മൂഹ്യസുരക്ഷ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ശാരീരികമായിവെല്ലുവിളിനേരിടുന്നവർ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ശാരീരികമായിവെല്ലുവിളിനേരിടുന്നവർ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aries - Physically Challanged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ശാരീരികമായിവെല്ലുവിളിനേരിടുന്നവർ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സിക്കുന്നതിനുള്ള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ധവാ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ധവാ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eries - Widow Pension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ധവ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രസിക്കുന്നതിനുള്ള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ര്ർഷകതൊഴിലാളി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ർഷകതൊഴിലാളി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aries - Agricultural labour Pension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0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സ്സ്കഴിഞ്ഞഅവിവാഹിതരായവനിതക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0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സ്സ്കഴിഞ്ഞഅവിവാഹിതരായവനിതക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1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യസ്സ്കഴിഞ്ഞഅവിവാഹിതരായവനിതക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നിരസിച്ച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aries -  Pension for the Unmarried women above 50 years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മൂഹ്യസുരക്ഷ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ഷ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നസികമായവെല്ലുവിളിനേരിടുന്ന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അപേക്ഷഫോറം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 WF</w:t>
            </w:r>
            <w:r>
              <w:rPr>
                <w:rFonts w:ascii="Calibri" w:eastAsia="Times New Roman" w:hAnsi="Calibri" w:cs="Times New Roman"/>
                <w:color w:val="000000"/>
              </w:rPr>
              <w:t>/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നസികമായവെല്ലുവിളിനേരിടുന്ന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അപേക്ഷ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ാനസികമായവെല്ലുവിളിനേരിടുന്ന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ുള്ളഅപേക്ഷനിരസിച്ച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st of active Benificiaries -  mentaly retarded person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ഹിതവേതനംഅപേക്ഷ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ഹിതവേതനംഅപേക്ഷ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ഹിതവേതനംഅപേക്ഷനിരസിച്ച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ഹിതവേതനംഅക്വിറ്റ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2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ധുക്കളായവിധവകളുടെപെണ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ക്കളുടെവിവാഹത്തിന്ധനസഹായത്തിനുള്ളഅപേക്ഷ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ധുക്കളായവിധവകളുടെപെണ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ക്കളുടെവിവാഹത്തിന്ധനസഹായത്തിനുള്ളഅപേക്ഷ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3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ധുക്കളായവിധവകളുടെപെണ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ക്കളുടെവിവാഹത്തിന്ധനസഹായത്തിനുള്ളഅപേക്ഷനിരസിച്ച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7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സ്തുകാര്യ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uilding permi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Intimation of Intention to carryout construction/ reconstruction/addition/ </w:t>
            </w:r>
            <w:r>
              <w:rPr>
                <w:rFonts w:ascii="Calibri" w:eastAsia="Times New Roman" w:hAnsi="Calibri" w:cs="Times New Roman"/>
                <w:color w:val="000000"/>
              </w:rPr>
              <w:t>alteration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application for permit/ </w:t>
            </w:r>
            <w:r>
              <w:rPr>
                <w:rFonts w:ascii="Calibri" w:eastAsia="Times New Roman" w:hAnsi="Calibri" w:cs="Times New Roman"/>
                <w:color w:val="000000"/>
              </w:rPr>
              <w:t>regularization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ഉടമസമ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ുന്നവസ്തുനികുതിനി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ണയറിട്ടേണ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നികുതിയവസ്തുനികുതിനി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്ണയ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സ്സസ്മ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്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സ്തുനികുതിചുമത്തുന്ന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sidential/ Ownership certificat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lication Intima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ew building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Unauthorised construc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മുക്തഭടന്മാരുടെവിവരങ്ങ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ണിക്കുന്ന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42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OC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uilding Regularisa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Demolished Buildings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riteoff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secu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8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ൈസന്</w:t>
            </w:r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സുംനികുതിയു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ൈസ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ിനുള്ളഅപേക്ഷ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lication to be made for construction establishment or installation of factory, workshop or work plac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cens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D &amp; O Licence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സ്തുനികുതി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/ 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െട്ടിടനികുതി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 / 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്വീസ്നികുതിഡിമാ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സീത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Hand book of outdoor collec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മാന്റ്നോട്ടീ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നോട്ടീസ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ജീവനക്കാര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ന്നുംനികുതിപിരിച്ചെടുത്ത്അയക്കുമ്പോള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ഫീസ്മേധാവി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ഥാപനഉടമസമ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ുന്നലിസ്റ്റ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നികുതിരജിസ്റ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നോദനികുതിരജിസ്റ്റ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gister of rented Buildings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Traders list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cense Permiss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Institu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motor installa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ig &amp; Dog licence form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ig &amp; Dog licenc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9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അക്കൌണ്ട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ash book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Annual Financial Statement 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ank book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deposi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ontingent charg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electricity charg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Telephone charg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ater charg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ill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dvanc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conciliation Statement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udget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Office collec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Out Door officers collection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Stamp Accoun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cquittance roll of Members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cquittance roll of Establishment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Stock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heque and draf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Sankhya Receipts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anual Receipts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GST Register (TDS)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>10.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ഓഡിറ്റ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gister  of Audit Objection</w:t>
            </w:r>
          </w:p>
        </w:tc>
      </w:tr>
      <w:tr w:rsidR="00A151E5" w:rsidRPr="001B3BB0" w:rsidTr="003C4BED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udit Recovery</w:t>
            </w:r>
          </w:p>
        </w:tc>
      </w:tr>
      <w:tr w:rsidR="00A151E5" w:rsidRPr="001B3BB0" w:rsidTr="003C4BED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lastRenderedPageBreak/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udit Report</w:t>
            </w:r>
          </w:p>
        </w:tc>
      </w:tr>
      <w:tr w:rsidR="00A151E5" w:rsidRPr="001B3BB0" w:rsidTr="003C4BED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surchang register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ഡിറ്റ്പരാമ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ശരജി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11.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ഇലക്ഷന്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ോട്ടര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ട്ടിക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ഥാനാര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ഥികളുടെ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ലക്ഷനില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ജയിച്ചവരുടെലിസ്റ്റ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ത്യപ്രതിജ്ഞ</w:t>
            </w:r>
            <w:r w:rsidRPr="005172E9">
              <w:rPr>
                <w:rFonts w:eastAsia="Times New Roman" w:cs="Times New Roman"/>
                <w:color w:val="000000"/>
              </w:rPr>
              <w:t xml:space="preserve"> /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ൃഢപ്രതിജ്ഞരജിസ്റ്റർ</w:t>
            </w:r>
          </w:p>
        </w:tc>
      </w:tr>
      <w:tr w:rsidR="00A151E5" w:rsidRPr="001B3BB0" w:rsidTr="003C4BED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Polling Station List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ക്ഷിബന്ധംകാണിക്കുന്നരജി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ലക്ഷന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പേക്ഷഫോറം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ിലീറ്റേഷന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യോഗ്യതരജി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12.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ദേശീയതൊഴിലുറപ്പ്പദ്ധതി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ഗ്രാമീണതൊഴിലുറപ്പ്പദ്ധതിരജിസ്ട്രേഷനുള്ളഅപേക്ഷഫോറം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ര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ൊഴില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ാര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അവിദഗ്ധതൊഴില്</w:t>
            </w:r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വശ്യപ്പെടുന്നതിനുള്ളഅപേക്ഷ</w:t>
            </w:r>
          </w:p>
        </w:tc>
      </w:tr>
      <w:tr w:rsidR="00A151E5" w:rsidRPr="001B3BB0" w:rsidTr="003C4BED">
        <w:trPr>
          <w:trHeight w:val="57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േശീയതൊഴിലുറപ്പ്പദ്ധതിഗ്രാമപഞ്ചായത്ത്തലതൊഴില്</w:t>
            </w:r>
            <w:r w:rsidRPr="005172E9">
              <w:rPr>
                <w:rFonts w:eastAsia="Times New Roman" w:cs="Cambria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ൈറ്റ്ഡയറി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േശീയഗ്രാമീണതൊഴിലുറപ്പ്പദ്ധതിമൂല്യനി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ണയസാക്ഷ്യപത്രം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ദേശീയഗ്രാമീണതൊഴിലുറപ്പ്പദ്ധതിആസ്തിരജി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ോള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ction Plan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ാങ്കേതികാനുമതി</w:t>
            </w:r>
            <w:r>
              <w:rPr>
                <w:rFonts w:ascii="Kartika" w:eastAsia="Times New Roman" w:hAnsi="Kartika" w:cs="Kartika" w:hint="cs"/>
                <w:color w:val="000000"/>
                <w:cs/>
                <w:lang w:bidi="ml-IN"/>
              </w:rPr>
              <w:t xml:space="preserve">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ഭരണാനുമതി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്വയ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ന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്റ്കമ്മിറ്റിരജിസ്റ്റര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ൌച്ചറുകള്</w:t>
            </w:r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>
              <w:rPr>
                <w:rFonts w:ascii="Kartika" w:eastAsia="Times New Roman" w:hAnsi="Kartika" w:cs="Kartika" w:hint="cs"/>
                <w:color w:val="000000"/>
                <w:cs/>
                <w:lang w:bidi="ml-IN"/>
              </w:rPr>
              <w:t xml:space="preserve">വര്ക്ക്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>
              <w:rPr>
                <w:rFonts w:ascii="Kartika" w:eastAsia="Times New Roman" w:hAnsi="Kartika" w:cs="Kartika" w:hint="cs"/>
                <w:color w:val="000000"/>
                <w:cs/>
                <w:lang w:bidi="ml-IN"/>
              </w:rPr>
              <w:t xml:space="preserve">പരാതി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ascii="Kartika" w:eastAsia="Times New Roman" w:hAnsi="Kartika" w:cs="Kartika" w:hint="cs"/>
                <w:color w:val="000000"/>
                <w:cs/>
                <w:lang w:bidi="ml-IN"/>
              </w:rPr>
              <w:t xml:space="preserve">മെറ്റീരിയല്‍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ർ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13.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ആരോഗ്യം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>/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വിദ്യാഭ്യാസ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lastRenderedPageBreak/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രോഗ്യവിദ്യാഭ്യാസസ്ഥാപനങ്ങളുടെലീസ്റ്റ്</w:t>
            </w:r>
          </w:p>
        </w:tc>
      </w:tr>
      <w:tr w:rsidR="00A151E5" w:rsidRPr="001B3BB0" w:rsidTr="003C4BED">
        <w:trPr>
          <w:trHeight w:val="9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കാര്യആശുപത്രികളുംസ്വകാര്യപാരാമെഡിക്കൽസ്ഥാപനങ്ങളുംഗ്രാമപഞ്ചായത്തിൽറജിസ്റ്റർചെയ്യുന്നതിനുള്ളഅപേക്ഷ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വകാര്യആശുപത്രികളുംസ്വകാര്യപാരാമെഡിക്കൽസ്ഥാപനങ്ങളുംഗ്രാമപഞ്ചായത്തിൽറജിസ്ട്രേഷൻസർട്ടിഫിക്കറ്റ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യൂട്ടോറിയൽസ്ഥാപനങ്ങളുടെരജിസ്ട്രേഷൻസർട്ടിഫിക്കറ്റ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യൂട്ടോറിയൽസ്ഥാപനംഗ്രാമപഞ്ചായത്തിൽറജിസ്റ്റർചെയ്യുന്നതിനുള്ളഅപേക്ഷ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ല്ലേജ്എജുക്കേഷൻരജിസ്റ്റർ</w:t>
            </w:r>
          </w:p>
        </w:tc>
      </w:tr>
      <w:tr w:rsidR="00A151E5" w:rsidRPr="001B3BB0" w:rsidTr="003C4BED">
        <w:trPr>
          <w:trHeight w:val="458"/>
        </w:trPr>
        <w:tc>
          <w:tcPr>
            <w:tcW w:w="991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5172E9" w:rsidRDefault="00A151E5" w:rsidP="00A151E5">
            <w:pPr>
              <w:spacing w:after="0" w:line="240" w:lineRule="auto"/>
              <w:rPr>
                <w:rFonts w:ascii="MLW-TTRevathi" w:eastAsia="Times New Roman" w:hAnsi="MLW-TTRevathi" w:cs="Times New Roman"/>
                <w:color w:val="000000"/>
              </w:rPr>
            </w:pPr>
            <w:r w:rsidRPr="005172E9">
              <w:rPr>
                <w:rFonts w:ascii="MLW-TTRevathi" w:hAnsi="MLW-TTRevathi" w:cs="ML-TTKarthika,Bold"/>
                <w:b/>
                <w:bCs/>
                <w:sz w:val="29"/>
                <w:szCs w:val="29"/>
              </w:rPr>
              <w:t>14. sdt¡mÀUvdqw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cord Room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Section Handling Over Reccord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cord Movemen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5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രിശീലനങ്ങൾപഞ്ചായത്ത്തല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Training Notice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aining A</w:t>
            </w:r>
            <w:r w:rsidRPr="005172E9">
              <w:rPr>
                <w:rFonts w:eastAsia="Times New Roman" w:cs="Times New Roman"/>
                <w:color w:val="000000"/>
              </w:rPr>
              <w:t>ttendance</w:t>
            </w:r>
            <w:r>
              <w:rPr>
                <w:rFonts w:eastAsia="Times New Roman" w:cs="Times New Roman"/>
                <w:color w:val="000000"/>
              </w:rPr>
              <w:t xml:space="preserve">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Training Feedback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6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ക്വാളിറ്റിസർക്കിൾ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QC-</w:t>
            </w:r>
            <w:r>
              <w:rPr>
                <w:rFonts w:eastAsia="Times New Roman" w:cs="Times New Roman"/>
                <w:color w:val="000000"/>
              </w:rPr>
              <w:t>Guidelin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</w:t>
            </w:r>
            <w:r w:rsidRPr="005172E9">
              <w:rPr>
                <w:rFonts w:eastAsia="Times New Roman" w:cs="Times New Roman"/>
                <w:color w:val="000000"/>
              </w:rPr>
              <w:t>-Minutes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7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ജനറൽ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Personal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Movement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Personal Cash Declaratoin register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ാവകാശആക്ട്</w:t>
            </w:r>
            <w:r w:rsidRPr="005172E9">
              <w:rPr>
                <w:rFonts w:eastAsia="Times New Roman" w:cs="Times New Roman"/>
                <w:color w:val="000000"/>
              </w:rPr>
              <w:t xml:space="preserve"> 2005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കാരംവിവരത്തിനായിസമർപ്പിക്കേണ്ടഅപേക്ഷ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ിവരാവകാശനിയമംവഴിയുള്ളഅപേക്ഷകൾ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Stamp Register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റ്റോക്ക്അക്കൌണ്ട്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ോഗ്ബുക്ക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lastRenderedPageBreak/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ഫെയര്</w:t>
            </w:r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ോപ്പി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ോഡ്കട്ടിംങ്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മ്മൂവബിള്</w:t>
            </w:r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രോപ്പ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ട്ടി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5172E9" w:rsidRDefault="00A151E5" w:rsidP="00A151E5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ഹാ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വെയര്</w:t>
            </w:r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െയിന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നന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രജിസ്റ്റര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ആസ്തി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ശീത്ബുക്ക്സ്റ്റോക്ക്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90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18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.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പരാതികളുംനടപടികളു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ാതികളുംനടപടികളു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ഇന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സ്പെക്ഷന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രജിസ്റ്റ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ദ്ദേശസ്വയംഭരണസ്ഥാപനങ്ങള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്ക്വെണ്ടിയുള്ളട്രൈബ്യൂണല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മ്പാകെസമ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്പിക്കുന്നപരാതി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ഓംബുഡ്സ്മാന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ുമ്പാകെയുള്ളപരാതിഫോറം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കറക്ടിവ്ആക്ഷന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ക്കോര്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ഡ്</w:t>
            </w:r>
          </w:p>
        </w:tc>
      </w:tr>
      <w:tr w:rsidR="00A151E5" w:rsidRPr="001B3BB0" w:rsidTr="003C4BED">
        <w:trPr>
          <w:trHeight w:val="300"/>
        </w:trPr>
        <w:tc>
          <w:tcPr>
            <w:tcW w:w="991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8C4E21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b/>
                <w:bCs/>
                <w:color w:val="000000"/>
                <w:rtl/>
                <w:cs/>
              </w:rPr>
              <w:t>19</w:t>
            </w:r>
            <w:r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 xml:space="preserve">.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മണല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‍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ംബന്ധിച്ച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ൂക്ഷിക്കേണ്ട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രജിസ്റ്ററ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‍‍ കടവ് കമ്മിറ്റി മിനുട്സ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ബാങ്ക് അക്കൌണ്ട്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ഓഡിറ്റിംഗ് റിപ്പോര്ട്ട് മീറ്റിംഗ്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ലെഫ്റ്റ് ഓവര് ക്വാട്ട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 xml:space="preserve">മണല് റവന്യൂ കലക്ഷന് </w:t>
            </w:r>
            <w:r w:rsidRPr="008C4E21">
              <w:rPr>
                <w:rFonts w:ascii="Kartika" w:eastAsia="Times New Roman" w:hAnsi="Kartika" w:cs="Kartika"/>
                <w:color w:val="000000"/>
                <w:lang w:bidi="ml-IN"/>
              </w:rPr>
              <w:t xml:space="preserve">&amp; </w:t>
            </w: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എക്സ്പെന്ഡിച്ചര്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കലക്ഷന്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തൊഴിലാളികള്</w:t>
            </w:r>
            <w:r w:rsidRPr="008C4E21">
              <w:rPr>
                <w:rFonts w:ascii="Kartika" w:eastAsia="Times New Roman" w:hAnsi="Kartika" w:cs="Kartika"/>
                <w:color w:val="000000"/>
                <w:lang w:bidi="ml-IN"/>
              </w:rPr>
              <w:t>,</w:t>
            </w: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ഹന ഡ്രൈവര്മാര്</w:t>
            </w:r>
            <w:r w:rsidRPr="008C4E21">
              <w:rPr>
                <w:rFonts w:ascii="Kartika" w:eastAsia="Times New Roman" w:hAnsi="Kartika" w:cs="Kartika"/>
                <w:color w:val="000000"/>
                <w:lang w:bidi="ml-IN"/>
              </w:rPr>
              <w:t>,</w:t>
            </w: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തോണി</w:t>
            </w:r>
            <w:r>
              <w:rPr>
                <w:rFonts w:ascii="Kartika" w:eastAsia="Times New Roman" w:hAnsi="Kartika" w:cs="Kartika"/>
                <w:color w:val="000000"/>
                <w:lang w:bidi="ml-IN"/>
              </w:rPr>
              <w:t xml:space="preserve"> </w:t>
            </w: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ഉടമകള്</w:t>
            </w:r>
            <w:r w:rsidRPr="008C4E21">
              <w:rPr>
                <w:rFonts w:ascii="Kartika" w:eastAsia="Times New Roman" w:hAnsi="Kartika" w:cs="Kartika"/>
                <w:color w:val="000000"/>
                <w:lang w:bidi="ml-IN"/>
              </w:rPr>
              <w:t>,</w:t>
            </w: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വാഹനങ്ങള് എന്നിവരുടെ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വിതരണ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റിവാലിഡേഷന് രജിസ്റ്റര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8C4E2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മണല് തൊഴിലാളികളുടെ മീറ്റിംഗ് മിനുട്സ് രജിസ്റ്റര്</w:t>
            </w:r>
          </w:p>
        </w:tc>
      </w:tr>
      <w:tr w:rsidR="00A151E5" w:rsidRPr="001B3BB0" w:rsidTr="003C4BED">
        <w:trPr>
          <w:trHeight w:val="503"/>
        </w:trPr>
        <w:tc>
          <w:tcPr>
            <w:tcW w:w="991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8C4E21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b/>
                <w:bCs/>
                <w:color w:val="000000"/>
                <w:rtl/>
                <w:cs/>
              </w:rPr>
              <w:t>20</w:t>
            </w:r>
            <w:r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 xml:space="preserve">.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പരസ്യ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ബോര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ഡ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ംബന്ധിച്ച്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സൂക്ഷിക്കേണ്ട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  <w:lang w:bidi="ml-IN"/>
              </w:rPr>
              <w:t>രജിസ്റ്ററ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DVT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085BF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സ്യ നികുതി ലേലം ഡയറി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151E5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DVT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151E5" w:rsidRPr="001B3BB0" w:rsidRDefault="00A151E5" w:rsidP="00A151E5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  <w:lang w:bidi="ml-IN"/>
              </w:rPr>
            </w:pPr>
            <w:r w:rsidRPr="00085BF1">
              <w:rPr>
                <w:rFonts w:ascii="Kartika" w:eastAsia="Times New Roman" w:hAnsi="Kartika" w:cs="Kartika"/>
                <w:color w:val="000000"/>
                <w:cs/>
                <w:lang w:bidi="ml-IN"/>
              </w:rPr>
              <w:t>പരസ്യ നികുതി കലക്ഷന്‍ രജിസ്റ്റര്‍</w:t>
            </w:r>
          </w:p>
        </w:tc>
      </w:tr>
      <w:tr w:rsidR="00A151E5" w:rsidRPr="001B3BB0" w:rsidTr="003C4BED">
        <w:trPr>
          <w:trHeight w:val="345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21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മിഷനുകളുമായിബന്ധപ്പെട്ടരജിസ്റ്ററുകള്</w:t>
            </w:r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ലൈഫ്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ഹരിതകേരളം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  <w:lang w:bidi="ml-IN"/>
              </w:rPr>
              <w:t>എഡ്യുക്കേഷന്</w:t>
            </w:r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color w:val="000000"/>
              </w:rPr>
              <w:t> </w:t>
            </w:r>
          </w:p>
        </w:tc>
      </w:tr>
      <w:tr w:rsidR="00A151E5" w:rsidRPr="001B3BB0" w:rsidTr="003C4BED">
        <w:trPr>
          <w:trHeight w:val="315"/>
        </w:trPr>
        <w:tc>
          <w:tcPr>
            <w:tcW w:w="99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22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. ISO</w:t>
            </w:r>
          </w:p>
        </w:tc>
      </w:tr>
      <w:tr w:rsidR="00A151E5" w:rsidRPr="001B3BB0" w:rsidTr="003C4BED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SL No.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151E5" w:rsidRPr="001B3BB0" w:rsidRDefault="00A151E5" w:rsidP="00A151E5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376FF0" w:rsidRPr="001B3BB0" w:rsidTr="00C65541">
        <w:trPr>
          <w:trHeight w:val="154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Survey Questionnaire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Survey Report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Feedback Form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QC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Quality Circle Minutes Book 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ompetency Mapping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Training Plan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Employee Training Register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C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sue Control Register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DE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Documents of External Orgin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ML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rPr>
                <w:rFonts w:ascii="ML-TTKarthika" w:hAnsi="ML-TTKarthika"/>
                <w:sz w:val="24"/>
                <w:szCs w:val="24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Master List of  Registers/ Files/ Minutes Book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R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List of Records (Record Room Index)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RR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rPr>
                <w:rFonts w:ascii="ML-TTKarthika" w:hAnsi="ML-TTKarthika"/>
                <w:sz w:val="24"/>
                <w:szCs w:val="24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Record Room Register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SL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List of Suppliers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SL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Supplier Assessment Sheet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</w:rPr>
              <w:t>List of Internal Auditors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nternal Audit Calender (2018-20)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nternal Audit Schedule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Audit Observation Sheet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IA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Non Confirmity Report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IA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Analysis of Quality Objectives</w:t>
            </w:r>
          </w:p>
        </w:tc>
      </w:tr>
      <w:tr w:rsidR="00376FF0" w:rsidRPr="001B3BB0" w:rsidTr="00C65541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6FF0" w:rsidRPr="001B3BB0" w:rsidRDefault="00376FF0" w:rsidP="00A151E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346089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M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6FF0" w:rsidRPr="00D03B60" w:rsidRDefault="00376FF0" w:rsidP="0064399C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Management Review Minutes </w:t>
            </w:r>
          </w:p>
        </w:tc>
      </w:tr>
    </w:tbl>
    <w:p w:rsidR="00A151E5" w:rsidRPr="00A151E5" w:rsidRDefault="00A151E5" w:rsidP="00A151E5">
      <w:pPr>
        <w:rPr>
          <w:b/>
          <w:sz w:val="32"/>
        </w:rPr>
      </w:pPr>
    </w:p>
    <w:sectPr w:rsidR="00A151E5" w:rsidRPr="00A151E5" w:rsidSect="00C17988">
      <w:foot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2ED2" w:rsidRDefault="00002ED2" w:rsidP="000E15CF">
      <w:pPr>
        <w:spacing w:after="0" w:line="240" w:lineRule="auto"/>
      </w:pPr>
      <w:r>
        <w:separator/>
      </w:r>
    </w:p>
  </w:endnote>
  <w:endnote w:type="continuationSeparator" w:id="0">
    <w:p w:rsidR="00002ED2" w:rsidRDefault="00002ED2" w:rsidP="000E1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Kartika"/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jaliOldLip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Revathi">
    <w:altName w:val="Gabriola"/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W-TTRevathi">
    <w:altName w:val="Algerian"/>
    <w:charset w:val="00"/>
    <w:family w:val="decorative"/>
    <w:pitch w:val="variable"/>
    <w:sig w:usb0="00000003" w:usb1="00000000" w:usb2="00000000" w:usb3="00000000" w:csb0="00000001" w:csb1="00000000"/>
  </w:font>
  <w:font w:name="Meera">
    <w:altName w:val="Times New Roman"/>
    <w:panose1 w:val="020B0603000000000000"/>
    <w:charset w:val="00"/>
    <w:family w:val="swiss"/>
    <w:pitch w:val="variable"/>
    <w:sig w:usb0="80800003" w:usb1="00002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iriam">
    <w:charset w:val="B1"/>
    <w:family w:val="swiss"/>
    <w:pitch w:val="variable"/>
    <w:sig w:usb0="00000801" w:usb1="00000000" w:usb2="00000000" w:usb3="00000000" w:csb0="00000020" w:csb1="00000000"/>
  </w:font>
  <w:font w:name="ML-TTKarthika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56904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342" w:rsidRDefault="00766342">
        <w:pPr>
          <w:pStyle w:val="Footer"/>
          <w:jc w:val="right"/>
        </w:pPr>
        <w:fldSimple w:instr=" PAGE   \* MERGEFORMAT ">
          <w:r w:rsidR="00413BA2">
            <w:rPr>
              <w:noProof/>
            </w:rPr>
            <w:t>1</w:t>
          </w:r>
        </w:fldSimple>
      </w:p>
    </w:sdtContent>
  </w:sdt>
  <w:p w:rsidR="00766342" w:rsidRDefault="0076634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2ED2" w:rsidRDefault="00002ED2" w:rsidP="000E15CF">
      <w:pPr>
        <w:spacing w:after="0" w:line="240" w:lineRule="auto"/>
      </w:pPr>
      <w:r>
        <w:separator/>
      </w:r>
    </w:p>
  </w:footnote>
  <w:footnote w:type="continuationSeparator" w:id="0">
    <w:p w:rsidR="00002ED2" w:rsidRDefault="00002ED2" w:rsidP="000E15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MxMTazNLGwsLQwNDJX0lEKTi0uzszPAykwrAUA4B/xACwAAAA="/>
  </w:docVars>
  <w:rsids>
    <w:rsidRoot w:val="000E15CF"/>
    <w:rsid w:val="00002ED2"/>
    <w:rsid w:val="000737DE"/>
    <w:rsid w:val="00087F59"/>
    <w:rsid w:val="000E15CF"/>
    <w:rsid w:val="00122290"/>
    <w:rsid w:val="001C5210"/>
    <w:rsid w:val="002201B7"/>
    <w:rsid w:val="002A672A"/>
    <w:rsid w:val="00347DD9"/>
    <w:rsid w:val="00362C0E"/>
    <w:rsid w:val="00376FF0"/>
    <w:rsid w:val="003C4BED"/>
    <w:rsid w:val="003D61B0"/>
    <w:rsid w:val="00413BA2"/>
    <w:rsid w:val="00562A72"/>
    <w:rsid w:val="00674712"/>
    <w:rsid w:val="00716562"/>
    <w:rsid w:val="00766342"/>
    <w:rsid w:val="009F7A40"/>
    <w:rsid w:val="00A151E5"/>
    <w:rsid w:val="00A715D2"/>
    <w:rsid w:val="00B47405"/>
    <w:rsid w:val="00C17988"/>
    <w:rsid w:val="00DD0ECD"/>
    <w:rsid w:val="00DF3788"/>
    <w:rsid w:val="00E22785"/>
    <w:rsid w:val="00EC68CA"/>
    <w:rsid w:val="00F360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6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1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5CF"/>
  </w:style>
  <w:style w:type="paragraph" w:styleId="Footer">
    <w:name w:val="footer"/>
    <w:basedOn w:val="Normal"/>
    <w:link w:val="FooterChar"/>
    <w:uiPriority w:val="99"/>
    <w:unhideWhenUsed/>
    <w:rsid w:val="000E1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5CF"/>
  </w:style>
  <w:style w:type="paragraph" w:styleId="NoSpacing">
    <w:name w:val="No Spacing"/>
    <w:link w:val="NoSpacingChar"/>
    <w:uiPriority w:val="1"/>
    <w:qFormat/>
    <w:rsid w:val="00C17988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7988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9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1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5CF"/>
  </w:style>
  <w:style w:type="paragraph" w:styleId="Footer">
    <w:name w:val="footer"/>
    <w:basedOn w:val="Normal"/>
    <w:link w:val="FooterChar"/>
    <w:uiPriority w:val="99"/>
    <w:unhideWhenUsed/>
    <w:rsid w:val="000E1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5CF"/>
  </w:style>
  <w:style w:type="paragraph" w:styleId="NoSpacing">
    <w:name w:val="No Spacing"/>
    <w:link w:val="NoSpacingChar"/>
    <w:uiPriority w:val="1"/>
    <w:qFormat/>
    <w:rsid w:val="00C17988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17988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9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53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QM ISO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9</Pages>
  <Words>6674</Words>
  <Characters>38043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AUDIT -  CHECKLIST</vt:lpstr>
    </vt:vector>
  </TitlesOfParts>
  <Company>TQM ISO</Company>
  <LinksUpToDate>false</LinksUpToDate>
  <CharactersWithSpaces>44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AUDIT -  CHECKLIST</dc:title>
  <dc:creator>User</dc:creator>
  <cp:lastModifiedBy>hp</cp:lastModifiedBy>
  <cp:revision>12</cp:revision>
  <dcterms:created xsi:type="dcterms:W3CDTF">2018-11-20T17:21:00Z</dcterms:created>
  <dcterms:modified xsi:type="dcterms:W3CDTF">2020-06-12T14:18:00Z</dcterms:modified>
</cp:coreProperties>
</file>